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88FD82" w14:textId="46035CF4" w:rsidR="00CB7702" w:rsidRDefault="00CB7702"/>
    <w:p w14:paraId="0A11D356" w14:textId="06D76D32" w:rsidR="00153C77" w:rsidRDefault="00153C77" w:rsidP="00790CA7">
      <w:pPr>
        <w:pStyle w:val="Heading1"/>
      </w:pPr>
      <w:r>
        <w:t xml:space="preserve">Introduction </w:t>
      </w:r>
    </w:p>
    <w:p w14:paraId="0E7368E8" w14:textId="20D818C2" w:rsidR="00153C77" w:rsidRDefault="00153C77" w:rsidP="00153C77"/>
    <w:p w14:paraId="250519DE" w14:textId="30810EA1" w:rsidR="00790CA7" w:rsidRDefault="00153C77" w:rsidP="00790CA7">
      <w:pPr>
        <w:keepNext/>
      </w:pPr>
      <w:r>
        <w:t xml:space="preserve">In this </w:t>
      </w:r>
      <w:proofErr w:type="gramStart"/>
      <w:r>
        <w:t xml:space="preserve">document, </w:t>
      </w:r>
      <w:r w:rsidR="004D5A55">
        <w:t xml:space="preserve"> </w:t>
      </w:r>
      <w:r w:rsidR="00790CA7">
        <w:t>an</w:t>
      </w:r>
      <w:proofErr w:type="gramEnd"/>
      <w:r w:rsidR="00790CA7">
        <w:t xml:space="preserve"> experiment series </w:t>
      </w:r>
      <w:r w:rsidR="004D5A55">
        <w:t>is</w:t>
      </w:r>
      <w:r w:rsidR="00790CA7">
        <w:t xml:space="preserve"> </w:t>
      </w:r>
      <w:r w:rsidR="004D5A55">
        <w:t>explained</w:t>
      </w:r>
      <w:r w:rsidR="00790CA7">
        <w:t xml:space="preserve"> for the system shown in </w:t>
      </w:r>
      <w:r w:rsidR="00790CA7">
        <w:fldChar w:fldCharType="begin"/>
      </w:r>
      <w:r w:rsidR="00790CA7">
        <w:instrText xml:space="preserve"> REF _Ref64287839 \h </w:instrText>
      </w:r>
      <w:r w:rsidR="00790CA7">
        <w:fldChar w:fldCharType="separate"/>
      </w:r>
      <w:r w:rsidR="00790CA7">
        <w:t xml:space="preserve">Figure </w:t>
      </w:r>
      <w:r w:rsidR="00790CA7">
        <w:rPr>
          <w:noProof/>
        </w:rPr>
        <w:t>1</w:t>
      </w:r>
      <w:r w:rsidR="00790CA7">
        <w:fldChar w:fldCharType="end"/>
      </w:r>
      <w:r w:rsidR="00790CA7">
        <w:t xml:space="preserve">. </w:t>
      </w:r>
    </w:p>
    <w:p w14:paraId="45727006" w14:textId="748ECAC0" w:rsidR="00790CA7" w:rsidRDefault="00790CA7" w:rsidP="00790CA7">
      <w:pPr>
        <w:keepNext/>
        <w:jc w:val="center"/>
      </w:pPr>
      <w:r>
        <w:rPr>
          <w:noProof/>
        </w:rPr>
        <w:drawing>
          <wp:inline distT="0" distB="0" distL="0" distR="0" wp14:anchorId="15FCA486" wp14:editId="2A3B5898">
            <wp:extent cx="3163458" cy="22586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72476" cy="2265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115B1" w14:textId="0520E647" w:rsidR="00790CA7" w:rsidRPr="00153C77" w:rsidRDefault="00790CA7" w:rsidP="00790CA7">
      <w:pPr>
        <w:pStyle w:val="Caption"/>
        <w:jc w:val="center"/>
      </w:pPr>
      <w:bookmarkStart w:id="0" w:name="_Ref64287839"/>
      <w:bookmarkStart w:id="1" w:name="_Ref64287831"/>
      <w:r>
        <w:t xml:space="preserve">Figure </w:t>
      </w:r>
      <w:fldSimple w:instr=" SEQ Figure \* ARABIC ">
        <w:r w:rsidR="001E19C0">
          <w:rPr>
            <w:noProof/>
          </w:rPr>
          <w:t>1</w:t>
        </w:r>
      </w:fldSimple>
      <w:bookmarkEnd w:id="0"/>
      <w:r>
        <w:t xml:space="preserve"> IPT-MOTOR</w:t>
      </w:r>
      <w:bookmarkEnd w:id="1"/>
    </w:p>
    <w:p w14:paraId="38A52A3C" w14:textId="038BE092" w:rsidR="00153C77" w:rsidRDefault="00153C77" w:rsidP="00153C77"/>
    <w:p w14:paraId="6FBE2F5C" w14:textId="77777777" w:rsidR="00BD4F90" w:rsidRDefault="00790CA7" w:rsidP="00153C77">
      <w:r>
        <w:t>Firstly, only the SS-IPT systems are tested and compared with simulation results.</w:t>
      </w:r>
    </w:p>
    <w:p w14:paraId="1E1FE0D2" w14:textId="46F27DE3" w:rsidR="00790CA7" w:rsidRDefault="00BD4F90" w:rsidP="00153C77">
      <w:r>
        <w:t>Secondly</w:t>
      </w:r>
      <w:r w:rsidR="00790CA7">
        <w:t xml:space="preserve">, the motor is tested for both no-load and load with a </w:t>
      </w:r>
      <w:r>
        <w:t>generator for various duty cycle</w:t>
      </w:r>
      <w:r w:rsidR="003C0EF2">
        <w:t>s and frequencies</w:t>
      </w:r>
      <w:r>
        <w:t xml:space="preserve">. </w:t>
      </w:r>
    </w:p>
    <w:p w14:paraId="3620BE34" w14:textId="481126F1" w:rsidR="003C0EF2" w:rsidRDefault="003C0EF2" w:rsidP="00153C77">
      <w:proofErr w:type="gramStart"/>
      <w:r>
        <w:t>Finally,  the</w:t>
      </w:r>
      <w:proofErr w:type="gramEnd"/>
      <w:r>
        <w:t xml:space="preserve"> IPT and Motor are controlled. The duty cycle is selected, and a frequency is calculated to keep the gain constant. (</w:t>
      </w:r>
      <w:proofErr w:type="spellStart"/>
      <w:proofErr w:type="gramStart"/>
      <w:r>
        <w:t>Izohips</w:t>
      </w:r>
      <w:proofErr w:type="spellEnd"/>
      <w:r>
        <w:t xml:space="preserve"> )</w:t>
      </w:r>
      <w:proofErr w:type="gramEnd"/>
    </w:p>
    <w:p w14:paraId="23DBD89A" w14:textId="77777777" w:rsidR="00BD4F90" w:rsidRDefault="00BD4F90" w:rsidP="00153C77"/>
    <w:p w14:paraId="3D045036" w14:textId="621B0F6D" w:rsidR="00790CA7" w:rsidRDefault="00790CA7" w:rsidP="00153C77"/>
    <w:p w14:paraId="432BB9BD" w14:textId="7F816C23" w:rsidR="004D5A55" w:rsidRDefault="004D5A55" w:rsidP="00153C77"/>
    <w:p w14:paraId="231E6ACF" w14:textId="60F456D9" w:rsidR="004D5A55" w:rsidRDefault="004D5A55" w:rsidP="00153C77"/>
    <w:p w14:paraId="18B49FE5" w14:textId="6466DE98" w:rsidR="004D5A55" w:rsidRDefault="004D5A55" w:rsidP="00153C77"/>
    <w:p w14:paraId="59765538" w14:textId="2BB023AE" w:rsidR="004D5A55" w:rsidRDefault="004D5A55" w:rsidP="00153C77"/>
    <w:p w14:paraId="1F5597FD" w14:textId="31B48D38" w:rsidR="004D5A55" w:rsidRDefault="004D5A55" w:rsidP="00153C77"/>
    <w:p w14:paraId="769A5BAE" w14:textId="1ABC2736" w:rsidR="004D5A55" w:rsidRDefault="004D5A55" w:rsidP="00153C77"/>
    <w:p w14:paraId="3F3905FA" w14:textId="09A72CFA" w:rsidR="004D5A55" w:rsidRDefault="004D5A55" w:rsidP="00153C77"/>
    <w:p w14:paraId="6D752E89" w14:textId="4387350E" w:rsidR="004D5A55" w:rsidRDefault="004D5A55" w:rsidP="00153C77"/>
    <w:p w14:paraId="350B3A85" w14:textId="0AD0D164" w:rsidR="004D5A55" w:rsidRDefault="004D5A55" w:rsidP="00153C77"/>
    <w:p w14:paraId="07FDB157" w14:textId="77777777" w:rsidR="004D5A55" w:rsidRDefault="004D5A55" w:rsidP="00153C77"/>
    <w:p w14:paraId="32F20501" w14:textId="3D3777E9" w:rsidR="00790CA7" w:rsidRDefault="00790CA7" w:rsidP="00790CA7">
      <w:pPr>
        <w:pStyle w:val="Heading1"/>
      </w:pPr>
      <w:r>
        <w:t xml:space="preserve">SS-IPT </w:t>
      </w:r>
    </w:p>
    <w:p w14:paraId="13FFF9F1" w14:textId="553EFEEF" w:rsidR="00790CA7" w:rsidRDefault="00790CA7" w:rsidP="00790CA7"/>
    <w:p w14:paraId="6CC6FBAD" w14:textId="4A485CAE" w:rsidR="00790CA7" w:rsidRPr="00790CA7" w:rsidRDefault="00790CA7" w:rsidP="00790CA7">
      <w:r>
        <w:t xml:space="preserve">Fill the values in </w:t>
      </w:r>
      <w:r w:rsidR="004D5A55">
        <w:fldChar w:fldCharType="begin"/>
      </w:r>
      <w:r w:rsidR="004D5A55">
        <w:instrText xml:space="preserve"> REF _Ref64290143 \h </w:instrText>
      </w:r>
      <w:r w:rsidR="004D5A55">
        <w:fldChar w:fldCharType="separate"/>
      </w:r>
      <w:r w:rsidR="004D5A55">
        <w:t xml:space="preserve">Table </w:t>
      </w:r>
      <w:r w:rsidR="004D5A55">
        <w:rPr>
          <w:noProof/>
        </w:rPr>
        <w:t>1</w:t>
      </w:r>
      <w:r w:rsidR="004D5A55">
        <w:fldChar w:fldCharType="end"/>
      </w:r>
      <w:r w:rsidR="004D5A55">
        <w:t>.</w:t>
      </w:r>
      <w:r w:rsidR="004D5A55">
        <w:fldChar w:fldCharType="begin"/>
      </w:r>
      <w:r w:rsidR="004D5A55">
        <w:instrText xml:space="preserve"> REF _Ref64290143 \h </w:instrText>
      </w:r>
      <w:r w:rsidR="004D5A55">
        <w:fldChar w:fldCharType="end"/>
      </w:r>
    </w:p>
    <w:p w14:paraId="2C1B1EDA" w14:textId="712CD2F9" w:rsidR="004D5A55" w:rsidRDefault="004D5A55" w:rsidP="004D5A55">
      <w:pPr>
        <w:pStyle w:val="Caption"/>
        <w:keepNext/>
      </w:pPr>
      <w:bookmarkStart w:id="2" w:name="_Ref64290143"/>
      <w:r>
        <w:t xml:space="preserve">Table </w:t>
      </w:r>
      <w:fldSimple w:instr=" SEQ Table \* ARABIC ">
        <w:r>
          <w:rPr>
            <w:noProof/>
          </w:rPr>
          <w:t>1</w:t>
        </w:r>
      </w:fldSimple>
      <w:bookmarkEnd w:id="2"/>
      <w:r>
        <w:t xml:space="preserve"> IPT- Paramet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90CA7" w14:paraId="223D8800" w14:textId="77777777" w:rsidTr="00790CA7">
        <w:tc>
          <w:tcPr>
            <w:tcW w:w="4675" w:type="dxa"/>
          </w:tcPr>
          <w:p w14:paraId="22B530C7" w14:textId="65594679" w:rsidR="00790CA7" w:rsidRPr="00790CA7" w:rsidRDefault="00790CA7" w:rsidP="00790CA7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Parameters</w:t>
            </w:r>
          </w:p>
        </w:tc>
        <w:tc>
          <w:tcPr>
            <w:tcW w:w="4675" w:type="dxa"/>
          </w:tcPr>
          <w:p w14:paraId="1C1D11B8" w14:textId="4BCD6F11" w:rsidR="00790CA7" w:rsidRPr="00790CA7" w:rsidRDefault="00790CA7" w:rsidP="00790CA7">
            <w:pPr>
              <w:jc w:val="center"/>
              <w:rPr>
                <w:b/>
              </w:rPr>
            </w:pPr>
            <w:r w:rsidRPr="00790CA7">
              <w:rPr>
                <w:b/>
              </w:rPr>
              <w:t>Values</w:t>
            </w:r>
          </w:p>
        </w:tc>
      </w:tr>
      <w:tr w:rsidR="00790CA7" w14:paraId="4E961F29" w14:textId="77777777" w:rsidTr="00790CA7">
        <w:tc>
          <w:tcPr>
            <w:tcW w:w="4675" w:type="dxa"/>
          </w:tcPr>
          <w:p w14:paraId="60FB1ACA" w14:textId="37426065" w:rsidR="00790CA7" w:rsidRPr="00790CA7" w:rsidRDefault="00E03F61" w:rsidP="00790CA7">
            <w:pPr>
              <w:jc w:val="center"/>
              <w:rPr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4675" w:type="dxa"/>
          </w:tcPr>
          <w:p w14:paraId="1C3F9725" w14:textId="52DE51B7" w:rsidR="00790CA7" w:rsidRDefault="00790CA7" w:rsidP="00790CA7"/>
        </w:tc>
      </w:tr>
      <w:tr w:rsidR="00790CA7" w14:paraId="6AEA4375" w14:textId="77777777" w:rsidTr="00790CA7">
        <w:tc>
          <w:tcPr>
            <w:tcW w:w="4675" w:type="dxa"/>
          </w:tcPr>
          <w:p w14:paraId="703654FD" w14:textId="45109598" w:rsidR="00790CA7" w:rsidRPr="00790CA7" w:rsidRDefault="00E03F61" w:rsidP="00790CA7">
            <w:pPr>
              <w:jc w:val="center"/>
              <w:rPr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L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4675" w:type="dxa"/>
          </w:tcPr>
          <w:p w14:paraId="6F6759BB" w14:textId="77777777" w:rsidR="00790CA7" w:rsidRDefault="00790CA7" w:rsidP="00790CA7"/>
        </w:tc>
      </w:tr>
      <w:tr w:rsidR="00790CA7" w14:paraId="21E3A4F9" w14:textId="77777777" w:rsidTr="00790CA7">
        <w:tc>
          <w:tcPr>
            <w:tcW w:w="4675" w:type="dxa"/>
          </w:tcPr>
          <w:p w14:paraId="382AC854" w14:textId="62740786" w:rsidR="00790CA7" w:rsidRPr="00790CA7" w:rsidRDefault="00790CA7" w:rsidP="00790CA7">
            <w:pPr>
              <w:jc w:val="center"/>
              <w:rPr>
                <w:rFonts w:eastAsiaTheme="minorEastAsia"/>
                <w:b/>
              </w:rPr>
            </w:pPr>
            <m:oMathPara>
              <m:oMath>
                <m:r>
                  <m:rPr>
                    <m:sty m:val="b"/>
                  </m:rPr>
                  <w:rPr>
                    <w:rFonts w:ascii="Cambria Math" w:hAnsi="Cambria Math"/>
                  </w:rPr>
                  <m:t>M</m:t>
                </m:r>
              </m:oMath>
            </m:oMathPara>
          </w:p>
        </w:tc>
        <w:tc>
          <w:tcPr>
            <w:tcW w:w="4675" w:type="dxa"/>
          </w:tcPr>
          <w:p w14:paraId="5C541CD9" w14:textId="77777777" w:rsidR="00790CA7" w:rsidRDefault="00790CA7" w:rsidP="00790CA7"/>
        </w:tc>
      </w:tr>
      <w:tr w:rsidR="00790CA7" w14:paraId="255B4822" w14:textId="77777777" w:rsidTr="00790CA7">
        <w:tc>
          <w:tcPr>
            <w:tcW w:w="4675" w:type="dxa"/>
          </w:tcPr>
          <w:p w14:paraId="353CACC4" w14:textId="794C1B9A" w:rsidR="00790CA7" w:rsidRPr="00790CA7" w:rsidRDefault="00E03F61" w:rsidP="00790CA7">
            <w:pPr>
              <w:jc w:val="center"/>
              <w:rPr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p</m:t>
                    </m:r>
                  </m:sub>
                </m:sSub>
              </m:oMath>
            </m:oMathPara>
          </w:p>
        </w:tc>
        <w:tc>
          <w:tcPr>
            <w:tcW w:w="4675" w:type="dxa"/>
          </w:tcPr>
          <w:p w14:paraId="73BC998A" w14:textId="77777777" w:rsidR="00790CA7" w:rsidRDefault="00790CA7" w:rsidP="00790CA7"/>
        </w:tc>
      </w:tr>
      <w:tr w:rsidR="00790CA7" w14:paraId="26CD3326" w14:textId="77777777" w:rsidTr="00790CA7">
        <w:tc>
          <w:tcPr>
            <w:tcW w:w="4675" w:type="dxa"/>
          </w:tcPr>
          <w:p w14:paraId="39EB03B6" w14:textId="519AFC8D" w:rsidR="00790CA7" w:rsidRPr="00790CA7" w:rsidRDefault="00E03F61" w:rsidP="00790CA7">
            <w:pPr>
              <w:jc w:val="center"/>
              <w:rPr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4675" w:type="dxa"/>
          </w:tcPr>
          <w:p w14:paraId="07FA4246" w14:textId="77777777" w:rsidR="00790CA7" w:rsidRDefault="00790CA7" w:rsidP="00790CA7">
            <w:pPr>
              <w:keepNext/>
            </w:pPr>
          </w:p>
        </w:tc>
      </w:tr>
      <w:tr w:rsidR="00790CA7" w14:paraId="0E25C3F6" w14:textId="77777777" w:rsidTr="00790CA7">
        <w:tc>
          <w:tcPr>
            <w:tcW w:w="4675" w:type="dxa"/>
          </w:tcPr>
          <w:p w14:paraId="5FAE9C39" w14:textId="6797145E" w:rsidR="00790CA7" w:rsidRPr="00790CA7" w:rsidRDefault="00E03F61" w:rsidP="00790CA7">
            <w:pPr>
              <w:jc w:val="center"/>
              <w:rPr>
                <w:rFonts w:eastAsia="Calibri" w:cs="Times New Roman"/>
                <w:b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Calibri" w:hAnsi="Cambria Math" w:cs="Times New Roman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</w:rPr>
                      <m:t>R</m:t>
                    </m:r>
                  </m:e>
                  <m:sub>
                    <m:r>
                      <m:rPr>
                        <m:sty m:val="b"/>
                      </m:rPr>
                      <w:rPr>
                        <w:rFonts w:ascii="Cambria Math" w:eastAsia="Calibri" w:hAnsi="Cambria Math" w:cs="Times New Roman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4675" w:type="dxa"/>
          </w:tcPr>
          <w:p w14:paraId="48AC1EC8" w14:textId="77777777" w:rsidR="00790CA7" w:rsidRDefault="00790CA7" w:rsidP="00790CA7">
            <w:pPr>
              <w:keepNext/>
            </w:pPr>
          </w:p>
        </w:tc>
      </w:tr>
    </w:tbl>
    <w:p w14:paraId="206723A1" w14:textId="0A9CB927" w:rsidR="00790CA7" w:rsidRDefault="00790CA7" w:rsidP="00790CA7">
      <w:pPr>
        <w:pStyle w:val="Caption"/>
      </w:pPr>
    </w:p>
    <w:p w14:paraId="3977D58D" w14:textId="45484788" w:rsidR="00F8622C" w:rsidRDefault="00F8622C" w:rsidP="00F8622C"/>
    <w:p w14:paraId="00ED06EC" w14:textId="77777777" w:rsidR="00F8622C" w:rsidRPr="00F8622C" w:rsidRDefault="00F8622C" w:rsidP="00F8622C"/>
    <w:p w14:paraId="40018F35" w14:textId="16DFB5B4" w:rsidR="004D5A55" w:rsidRDefault="004D5A55" w:rsidP="004D5A55"/>
    <w:p w14:paraId="1F4A7EE1" w14:textId="6B17F6E1" w:rsidR="004D5A55" w:rsidRDefault="001A79AA" w:rsidP="001A79AA">
      <w:pPr>
        <w:pStyle w:val="Heading2"/>
      </w:pPr>
      <w:r>
        <w:t>Simulation-Results</w:t>
      </w:r>
    </w:p>
    <w:p w14:paraId="036445E6" w14:textId="38DA3DAE" w:rsidR="001A79AA" w:rsidRDefault="001A79AA" w:rsidP="004D5A55"/>
    <w:p w14:paraId="277D0DBC" w14:textId="4F5D7CBD" w:rsidR="001A79AA" w:rsidRPr="004D5A55" w:rsidRDefault="004B2E53" w:rsidP="004D5A55">
      <w:r>
        <w:rPr>
          <w:noProof/>
        </w:rPr>
        <w:drawing>
          <wp:inline distT="0" distB="0" distL="0" distR="0" wp14:anchorId="508750DA" wp14:editId="00AC19DE">
            <wp:extent cx="5943600" cy="27419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1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42A8A" w14:textId="2C60A45C" w:rsidR="004D5A55" w:rsidRDefault="004D5A55" w:rsidP="004D5A55"/>
    <w:p w14:paraId="128E280E" w14:textId="257813CF" w:rsidR="004D5A55" w:rsidRDefault="004D5A55" w:rsidP="004D5A55"/>
    <w:p w14:paraId="7E716FAC" w14:textId="60D60EE5" w:rsidR="004D5A55" w:rsidRDefault="004D5A55" w:rsidP="004D5A55"/>
    <w:p w14:paraId="382E399C" w14:textId="2D2E825C" w:rsidR="004B2E53" w:rsidRDefault="004B2E53" w:rsidP="000C6D3A">
      <w:pPr>
        <w:jc w:val="center"/>
      </w:pPr>
      <w:r>
        <w:rPr>
          <w:noProof/>
        </w:rPr>
        <w:drawing>
          <wp:inline distT="0" distB="0" distL="0" distR="0" wp14:anchorId="2C257D76" wp14:editId="1B98373F">
            <wp:extent cx="4678680" cy="2158391"/>
            <wp:effectExtent l="0" t="0" r="762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6577" cy="21620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D688BA" w14:textId="2A484275" w:rsidR="004D5A55" w:rsidRDefault="004D5A55" w:rsidP="004D5A5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94"/>
        <w:gridCol w:w="1390"/>
        <w:gridCol w:w="1835"/>
        <w:gridCol w:w="1535"/>
        <w:gridCol w:w="1489"/>
        <w:gridCol w:w="1212"/>
      </w:tblGrid>
      <w:tr w:rsidR="00BD1034" w:rsidRPr="00790CA7" w14:paraId="23702FD8" w14:textId="517423A2" w:rsidTr="00622410">
        <w:tc>
          <w:tcPr>
            <w:tcW w:w="189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7EE3176" w14:textId="77777777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</w:p>
        </w:tc>
        <w:tc>
          <w:tcPr>
            <w:tcW w:w="13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7EC6165" w14:textId="77777777" w:rsidR="00BD1034" w:rsidRDefault="00BD1034" w:rsidP="006C7049">
            <w:pPr>
              <w:jc w:val="center"/>
              <w:rPr>
                <w:b/>
              </w:rPr>
            </w:pPr>
          </w:p>
        </w:tc>
        <w:tc>
          <w:tcPr>
            <w:tcW w:w="6071" w:type="dxa"/>
            <w:gridSpan w:val="4"/>
            <w:tcBorders>
              <w:left w:val="single" w:sz="4" w:space="0" w:color="auto"/>
            </w:tcBorders>
          </w:tcPr>
          <w:p w14:paraId="6F87D511" w14:textId="3378AF7B" w:rsidR="00BD1034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Experiment</w:t>
            </w:r>
          </w:p>
        </w:tc>
      </w:tr>
      <w:tr w:rsidR="00BD1034" w:rsidRPr="00790CA7" w14:paraId="3EB315A4" w14:textId="4905D780" w:rsidTr="00BD1034">
        <w:tc>
          <w:tcPr>
            <w:tcW w:w="1894" w:type="dxa"/>
            <w:tcBorders>
              <w:top w:val="single" w:sz="4" w:space="0" w:color="auto"/>
            </w:tcBorders>
          </w:tcPr>
          <w:p w14:paraId="46E409D0" w14:textId="190DB04E" w:rsidR="00BD1034" w:rsidRPr="00790CA7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Frequency (kHz)</w:t>
            </w:r>
          </w:p>
        </w:tc>
        <w:tc>
          <w:tcPr>
            <w:tcW w:w="1390" w:type="dxa"/>
            <w:tcBorders>
              <w:top w:val="single" w:sz="4" w:space="0" w:color="auto"/>
            </w:tcBorders>
          </w:tcPr>
          <w:p w14:paraId="35595232" w14:textId="4FB32270" w:rsidR="00BD1034" w:rsidRPr="00790CA7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Simulation Gain</w:t>
            </w:r>
          </w:p>
        </w:tc>
        <w:tc>
          <w:tcPr>
            <w:tcW w:w="1835" w:type="dxa"/>
          </w:tcPr>
          <w:p w14:paraId="1AD6612C" w14:textId="3A9253A9" w:rsidR="00BD1034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Output Voltage</w:t>
            </w:r>
          </w:p>
        </w:tc>
        <w:tc>
          <w:tcPr>
            <w:tcW w:w="1535" w:type="dxa"/>
          </w:tcPr>
          <w:p w14:paraId="0BAA6DA1" w14:textId="0349227C" w:rsidR="00BD1034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Input Voltage</w:t>
            </w:r>
          </w:p>
        </w:tc>
        <w:tc>
          <w:tcPr>
            <w:tcW w:w="1489" w:type="dxa"/>
          </w:tcPr>
          <w:p w14:paraId="34621162" w14:textId="17BE70EA" w:rsidR="00BD1034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Input Current</w:t>
            </w:r>
          </w:p>
        </w:tc>
        <w:tc>
          <w:tcPr>
            <w:tcW w:w="1212" w:type="dxa"/>
          </w:tcPr>
          <w:p w14:paraId="002919C1" w14:textId="53BAD11C" w:rsidR="00BD1034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Tx- Current</w:t>
            </w:r>
          </w:p>
        </w:tc>
      </w:tr>
      <w:tr w:rsidR="00BD1034" w14:paraId="74E0FC29" w14:textId="43CDA2D5" w:rsidTr="00BD1034">
        <w:tc>
          <w:tcPr>
            <w:tcW w:w="1894" w:type="dxa"/>
          </w:tcPr>
          <w:p w14:paraId="7752075F" w14:textId="0A191894" w:rsidR="00BD1034" w:rsidRPr="00790CA7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40</w:t>
            </w:r>
          </w:p>
        </w:tc>
        <w:tc>
          <w:tcPr>
            <w:tcW w:w="1390" w:type="dxa"/>
          </w:tcPr>
          <w:p w14:paraId="20F1BCB4" w14:textId="65F60BA9" w:rsidR="00BD1034" w:rsidRDefault="00BD1034" w:rsidP="006C7049">
            <w:r>
              <w:t>0.044</w:t>
            </w:r>
          </w:p>
        </w:tc>
        <w:tc>
          <w:tcPr>
            <w:tcW w:w="1835" w:type="dxa"/>
          </w:tcPr>
          <w:p w14:paraId="07C9EAAB" w14:textId="77777777" w:rsidR="00BD1034" w:rsidRDefault="00BD1034" w:rsidP="006C7049"/>
        </w:tc>
        <w:tc>
          <w:tcPr>
            <w:tcW w:w="1535" w:type="dxa"/>
          </w:tcPr>
          <w:p w14:paraId="408B6A9B" w14:textId="77777777" w:rsidR="00BD1034" w:rsidRDefault="00BD1034" w:rsidP="006C7049"/>
        </w:tc>
        <w:tc>
          <w:tcPr>
            <w:tcW w:w="1489" w:type="dxa"/>
          </w:tcPr>
          <w:p w14:paraId="4006C9F9" w14:textId="77777777" w:rsidR="00BD1034" w:rsidRDefault="00BD1034" w:rsidP="006C7049"/>
        </w:tc>
        <w:tc>
          <w:tcPr>
            <w:tcW w:w="1212" w:type="dxa"/>
          </w:tcPr>
          <w:p w14:paraId="42EC952E" w14:textId="77777777" w:rsidR="00BD1034" w:rsidRDefault="00BD1034" w:rsidP="006C7049"/>
        </w:tc>
      </w:tr>
      <w:tr w:rsidR="00BD1034" w14:paraId="791D10AC" w14:textId="0923D8BC" w:rsidTr="00BD1034">
        <w:tc>
          <w:tcPr>
            <w:tcW w:w="1894" w:type="dxa"/>
          </w:tcPr>
          <w:p w14:paraId="7636A8A1" w14:textId="61D32946" w:rsidR="00BD1034" w:rsidRPr="00790CA7" w:rsidRDefault="00BD1034" w:rsidP="004B2E53">
            <w:pPr>
              <w:jc w:val="center"/>
              <w:rPr>
                <w:b/>
              </w:rPr>
            </w:pPr>
            <w:r>
              <w:rPr>
                <w:b/>
              </w:rPr>
              <w:t>42.5</w:t>
            </w:r>
          </w:p>
        </w:tc>
        <w:tc>
          <w:tcPr>
            <w:tcW w:w="1390" w:type="dxa"/>
          </w:tcPr>
          <w:p w14:paraId="29F00C85" w14:textId="7CA535E7" w:rsidR="00BD1034" w:rsidRDefault="00BD1034" w:rsidP="006C7049">
            <w:r>
              <w:t>0.062</w:t>
            </w:r>
          </w:p>
        </w:tc>
        <w:tc>
          <w:tcPr>
            <w:tcW w:w="1835" w:type="dxa"/>
          </w:tcPr>
          <w:p w14:paraId="6EAC74BE" w14:textId="77777777" w:rsidR="00BD1034" w:rsidRDefault="00BD1034" w:rsidP="006C7049"/>
        </w:tc>
        <w:tc>
          <w:tcPr>
            <w:tcW w:w="1535" w:type="dxa"/>
          </w:tcPr>
          <w:p w14:paraId="017F5142" w14:textId="77777777" w:rsidR="00BD1034" w:rsidRDefault="00BD1034" w:rsidP="006C7049"/>
        </w:tc>
        <w:tc>
          <w:tcPr>
            <w:tcW w:w="1489" w:type="dxa"/>
          </w:tcPr>
          <w:p w14:paraId="2F31D22B" w14:textId="77777777" w:rsidR="00BD1034" w:rsidRDefault="00BD1034" w:rsidP="006C7049"/>
        </w:tc>
        <w:tc>
          <w:tcPr>
            <w:tcW w:w="1212" w:type="dxa"/>
          </w:tcPr>
          <w:p w14:paraId="3F3E61AA" w14:textId="77777777" w:rsidR="00BD1034" w:rsidRDefault="00BD1034" w:rsidP="006C7049"/>
        </w:tc>
      </w:tr>
      <w:tr w:rsidR="00BD1034" w14:paraId="4B7A7B7A" w14:textId="57358788" w:rsidTr="00BD1034">
        <w:tc>
          <w:tcPr>
            <w:tcW w:w="1894" w:type="dxa"/>
          </w:tcPr>
          <w:p w14:paraId="6B1585D3" w14:textId="368B9DB8" w:rsidR="00BD1034" w:rsidRPr="00790CA7" w:rsidRDefault="00BD1034" w:rsidP="004B2E53">
            <w:pPr>
              <w:jc w:val="center"/>
              <w:rPr>
                <w:rFonts w:eastAsiaTheme="minorEastAsia"/>
                <w:b/>
              </w:rPr>
            </w:pPr>
            <w:r>
              <w:rPr>
                <w:rFonts w:eastAsiaTheme="minorEastAsia"/>
                <w:b/>
              </w:rPr>
              <w:t>45</w:t>
            </w:r>
          </w:p>
        </w:tc>
        <w:tc>
          <w:tcPr>
            <w:tcW w:w="1390" w:type="dxa"/>
          </w:tcPr>
          <w:p w14:paraId="33BBECDC" w14:textId="2C82586F" w:rsidR="00BD1034" w:rsidRDefault="00BD1034" w:rsidP="006C7049">
            <w:r>
              <w:t>0.080</w:t>
            </w:r>
          </w:p>
        </w:tc>
        <w:tc>
          <w:tcPr>
            <w:tcW w:w="1835" w:type="dxa"/>
          </w:tcPr>
          <w:p w14:paraId="60DD51C8" w14:textId="77777777" w:rsidR="00BD1034" w:rsidRDefault="00BD1034" w:rsidP="006C7049"/>
        </w:tc>
        <w:tc>
          <w:tcPr>
            <w:tcW w:w="1535" w:type="dxa"/>
          </w:tcPr>
          <w:p w14:paraId="680AA19B" w14:textId="77777777" w:rsidR="00BD1034" w:rsidRDefault="00BD1034" w:rsidP="006C7049"/>
        </w:tc>
        <w:tc>
          <w:tcPr>
            <w:tcW w:w="1489" w:type="dxa"/>
          </w:tcPr>
          <w:p w14:paraId="503A1AC2" w14:textId="77777777" w:rsidR="00BD1034" w:rsidRDefault="00BD1034" w:rsidP="006C7049"/>
        </w:tc>
        <w:tc>
          <w:tcPr>
            <w:tcW w:w="1212" w:type="dxa"/>
          </w:tcPr>
          <w:p w14:paraId="3B9D3EE7" w14:textId="77777777" w:rsidR="00BD1034" w:rsidRDefault="00BD1034" w:rsidP="006C7049"/>
        </w:tc>
      </w:tr>
      <w:tr w:rsidR="00BD1034" w14:paraId="654EE6EF" w14:textId="1A82FD3C" w:rsidTr="00BD1034">
        <w:tc>
          <w:tcPr>
            <w:tcW w:w="1894" w:type="dxa"/>
          </w:tcPr>
          <w:p w14:paraId="34DFE311" w14:textId="2EFDF23C" w:rsidR="00BD1034" w:rsidRPr="00790CA7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47.5</w:t>
            </w:r>
          </w:p>
        </w:tc>
        <w:tc>
          <w:tcPr>
            <w:tcW w:w="1390" w:type="dxa"/>
          </w:tcPr>
          <w:p w14:paraId="0C16E4A9" w14:textId="5F830602" w:rsidR="00BD1034" w:rsidRDefault="00BD1034" w:rsidP="006C7049">
            <w:r>
              <w:t>0.129</w:t>
            </w:r>
          </w:p>
        </w:tc>
        <w:tc>
          <w:tcPr>
            <w:tcW w:w="1835" w:type="dxa"/>
          </w:tcPr>
          <w:p w14:paraId="3B2BA61B" w14:textId="77777777" w:rsidR="00BD1034" w:rsidRDefault="00BD1034" w:rsidP="006C7049"/>
        </w:tc>
        <w:tc>
          <w:tcPr>
            <w:tcW w:w="1535" w:type="dxa"/>
          </w:tcPr>
          <w:p w14:paraId="7B1D37C8" w14:textId="77777777" w:rsidR="00BD1034" w:rsidRDefault="00BD1034" w:rsidP="006C7049"/>
        </w:tc>
        <w:tc>
          <w:tcPr>
            <w:tcW w:w="1489" w:type="dxa"/>
          </w:tcPr>
          <w:p w14:paraId="7ACD3F5D" w14:textId="77777777" w:rsidR="00BD1034" w:rsidRDefault="00BD1034" w:rsidP="006C7049"/>
        </w:tc>
        <w:tc>
          <w:tcPr>
            <w:tcW w:w="1212" w:type="dxa"/>
          </w:tcPr>
          <w:p w14:paraId="2E39AE0E" w14:textId="77777777" w:rsidR="00BD1034" w:rsidRDefault="00BD1034" w:rsidP="006C7049"/>
        </w:tc>
      </w:tr>
      <w:tr w:rsidR="00BD1034" w14:paraId="58812A9A" w14:textId="75D71EF5" w:rsidTr="00BD1034">
        <w:tc>
          <w:tcPr>
            <w:tcW w:w="1894" w:type="dxa"/>
          </w:tcPr>
          <w:p w14:paraId="1EFE39DD" w14:textId="1A4B7298" w:rsidR="00BD1034" w:rsidRPr="00790CA7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50</w:t>
            </w:r>
          </w:p>
        </w:tc>
        <w:tc>
          <w:tcPr>
            <w:tcW w:w="1390" w:type="dxa"/>
          </w:tcPr>
          <w:p w14:paraId="19FEA15D" w14:textId="61BD9126" w:rsidR="00BD1034" w:rsidRDefault="00BD1034" w:rsidP="006C7049">
            <w:pPr>
              <w:keepNext/>
            </w:pPr>
            <w:r>
              <w:t>0.194</w:t>
            </w:r>
          </w:p>
        </w:tc>
        <w:tc>
          <w:tcPr>
            <w:tcW w:w="1835" w:type="dxa"/>
          </w:tcPr>
          <w:p w14:paraId="788236D9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1E281C0D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6470047D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58CB8EF8" w14:textId="77777777" w:rsidR="00BD1034" w:rsidRDefault="00BD1034" w:rsidP="006C7049">
            <w:pPr>
              <w:keepNext/>
            </w:pPr>
          </w:p>
        </w:tc>
      </w:tr>
      <w:tr w:rsidR="00BD1034" w14:paraId="744370F6" w14:textId="1438A493" w:rsidTr="00BD1034">
        <w:tc>
          <w:tcPr>
            <w:tcW w:w="1894" w:type="dxa"/>
          </w:tcPr>
          <w:p w14:paraId="6E4C2A2A" w14:textId="732E5F7B" w:rsidR="00BD1034" w:rsidRPr="00790CA7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52.5</w:t>
            </w:r>
          </w:p>
        </w:tc>
        <w:tc>
          <w:tcPr>
            <w:tcW w:w="1390" w:type="dxa"/>
          </w:tcPr>
          <w:p w14:paraId="7AFA6D63" w14:textId="42B9678B" w:rsidR="00BD1034" w:rsidRDefault="00BD1034" w:rsidP="006C7049">
            <w:pPr>
              <w:keepNext/>
            </w:pPr>
            <w:r>
              <w:t>0.297</w:t>
            </w:r>
          </w:p>
        </w:tc>
        <w:tc>
          <w:tcPr>
            <w:tcW w:w="1835" w:type="dxa"/>
          </w:tcPr>
          <w:p w14:paraId="454D8F27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4DC9B6F2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34632215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5C0E6521" w14:textId="77777777" w:rsidR="00BD1034" w:rsidRDefault="00BD1034" w:rsidP="006C7049">
            <w:pPr>
              <w:keepNext/>
            </w:pPr>
          </w:p>
        </w:tc>
      </w:tr>
      <w:tr w:rsidR="00BD1034" w14:paraId="0B5AFE94" w14:textId="2F4A9900" w:rsidTr="00BD1034">
        <w:tc>
          <w:tcPr>
            <w:tcW w:w="1894" w:type="dxa"/>
          </w:tcPr>
          <w:p w14:paraId="77991F31" w14:textId="2D6E4C5C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55</w:t>
            </w:r>
          </w:p>
        </w:tc>
        <w:tc>
          <w:tcPr>
            <w:tcW w:w="1390" w:type="dxa"/>
          </w:tcPr>
          <w:p w14:paraId="484E9FF3" w14:textId="5E8256C0" w:rsidR="00BD1034" w:rsidRDefault="00BD1034" w:rsidP="006C7049">
            <w:pPr>
              <w:keepNext/>
            </w:pPr>
            <w:r>
              <w:t>0.446</w:t>
            </w:r>
          </w:p>
        </w:tc>
        <w:tc>
          <w:tcPr>
            <w:tcW w:w="1835" w:type="dxa"/>
          </w:tcPr>
          <w:p w14:paraId="15E42215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0D721F48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7D429E96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5BDC720F" w14:textId="77777777" w:rsidR="00BD1034" w:rsidRDefault="00BD1034" w:rsidP="006C7049">
            <w:pPr>
              <w:keepNext/>
            </w:pPr>
          </w:p>
        </w:tc>
      </w:tr>
      <w:tr w:rsidR="00BD1034" w14:paraId="7A421811" w14:textId="33109A38" w:rsidTr="00BD1034">
        <w:tc>
          <w:tcPr>
            <w:tcW w:w="1894" w:type="dxa"/>
          </w:tcPr>
          <w:p w14:paraId="3CE52A50" w14:textId="70CE393C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57.5</w:t>
            </w:r>
          </w:p>
        </w:tc>
        <w:tc>
          <w:tcPr>
            <w:tcW w:w="1390" w:type="dxa"/>
          </w:tcPr>
          <w:p w14:paraId="3E9521E5" w14:textId="07592E61" w:rsidR="00BD1034" w:rsidRDefault="00BD1034" w:rsidP="006C7049">
            <w:pPr>
              <w:keepNext/>
            </w:pPr>
            <w:r>
              <w:t>0.562</w:t>
            </w:r>
          </w:p>
        </w:tc>
        <w:tc>
          <w:tcPr>
            <w:tcW w:w="1835" w:type="dxa"/>
          </w:tcPr>
          <w:p w14:paraId="44D14986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61BB615F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224F1EB1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1EF917FC" w14:textId="77777777" w:rsidR="00BD1034" w:rsidRDefault="00BD1034" w:rsidP="006C7049">
            <w:pPr>
              <w:keepNext/>
            </w:pPr>
          </w:p>
        </w:tc>
      </w:tr>
      <w:tr w:rsidR="00BD1034" w14:paraId="08DA6871" w14:textId="5519D684" w:rsidTr="00BD1034">
        <w:tc>
          <w:tcPr>
            <w:tcW w:w="1894" w:type="dxa"/>
          </w:tcPr>
          <w:p w14:paraId="54A24820" w14:textId="0B59BFCF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60</w:t>
            </w:r>
          </w:p>
        </w:tc>
        <w:tc>
          <w:tcPr>
            <w:tcW w:w="1390" w:type="dxa"/>
          </w:tcPr>
          <w:p w14:paraId="70B5C884" w14:textId="50B9B490" w:rsidR="00BD1034" w:rsidRDefault="00BD1034" w:rsidP="006C7049">
            <w:pPr>
              <w:keepNext/>
            </w:pPr>
            <w:r>
              <w:t>0.568</w:t>
            </w:r>
          </w:p>
        </w:tc>
        <w:tc>
          <w:tcPr>
            <w:tcW w:w="1835" w:type="dxa"/>
          </w:tcPr>
          <w:p w14:paraId="5CAAFB17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6F5282ED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06BA603E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5B477A17" w14:textId="77777777" w:rsidR="00BD1034" w:rsidRDefault="00BD1034" w:rsidP="006C7049">
            <w:pPr>
              <w:keepNext/>
            </w:pPr>
          </w:p>
        </w:tc>
      </w:tr>
      <w:tr w:rsidR="00BD1034" w14:paraId="27546780" w14:textId="6023B306" w:rsidTr="00BD1034">
        <w:tc>
          <w:tcPr>
            <w:tcW w:w="1894" w:type="dxa"/>
          </w:tcPr>
          <w:p w14:paraId="3DE56D86" w14:textId="08B195A2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62.5</w:t>
            </w:r>
          </w:p>
        </w:tc>
        <w:tc>
          <w:tcPr>
            <w:tcW w:w="1390" w:type="dxa"/>
          </w:tcPr>
          <w:p w14:paraId="25A7898B" w14:textId="5FA097DE" w:rsidR="00BD1034" w:rsidRDefault="00BD1034" w:rsidP="006C7049">
            <w:pPr>
              <w:keepNext/>
            </w:pPr>
            <w:r>
              <w:t>0.526</w:t>
            </w:r>
          </w:p>
        </w:tc>
        <w:tc>
          <w:tcPr>
            <w:tcW w:w="1835" w:type="dxa"/>
          </w:tcPr>
          <w:p w14:paraId="1E7137DB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7F9C5B82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39439D08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5497D1E2" w14:textId="77777777" w:rsidR="00BD1034" w:rsidRDefault="00BD1034" w:rsidP="006C7049">
            <w:pPr>
              <w:keepNext/>
            </w:pPr>
          </w:p>
        </w:tc>
      </w:tr>
      <w:tr w:rsidR="00BD1034" w14:paraId="23B72C52" w14:textId="5F5BA9BC" w:rsidTr="00BD1034">
        <w:tc>
          <w:tcPr>
            <w:tcW w:w="1894" w:type="dxa"/>
          </w:tcPr>
          <w:p w14:paraId="6C135058" w14:textId="0D809DC9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65</w:t>
            </w:r>
          </w:p>
        </w:tc>
        <w:tc>
          <w:tcPr>
            <w:tcW w:w="1390" w:type="dxa"/>
          </w:tcPr>
          <w:p w14:paraId="3BFE3EAC" w14:textId="2DE39C82" w:rsidR="00BD1034" w:rsidRDefault="00BD1034" w:rsidP="006C7049">
            <w:pPr>
              <w:keepNext/>
            </w:pPr>
            <w:r>
              <w:t>0.496</w:t>
            </w:r>
          </w:p>
        </w:tc>
        <w:tc>
          <w:tcPr>
            <w:tcW w:w="1835" w:type="dxa"/>
          </w:tcPr>
          <w:p w14:paraId="42E89E87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4E328EE0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083C1B60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5A8B7AF2" w14:textId="77777777" w:rsidR="00BD1034" w:rsidRDefault="00BD1034" w:rsidP="006C7049">
            <w:pPr>
              <w:keepNext/>
            </w:pPr>
          </w:p>
        </w:tc>
      </w:tr>
      <w:tr w:rsidR="00BD1034" w14:paraId="20F3E372" w14:textId="33F8741A" w:rsidTr="00BD1034">
        <w:tc>
          <w:tcPr>
            <w:tcW w:w="1894" w:type="dxa"/>
          </w:tcPr>
          <w:p w14:paraId="452C057A" w14:textId="3E8D9D8B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67.5</w:t>
            </w:r>
          </w:p>
        </w:tc>
        <w:tc>
          <w:tcPr>
            <w:tcW w:w="1390" w:type="dxa"/>
          </w:tcPr>
          <w:p w14:paraId="44DB024B" w14:textId="31789E62" w:rsidR="00BD1034" w:rsidRDefault="00BD1034" w:rsidP="006C7049">
            <w:pPr>
              <w:keepNext/>
            </w:pPr>
            <w:r>
              <w:t>0.482</w:t>
            </w:r>
          </w:p>
        </w:tc>
        <w:tc>
          <w:tcPr>
            <w:tcW w:w="1835" w:type="dxa"/>
          </w:tcPr>
          <w:p w14:paraId="049D96FD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0CCDE4F4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73C31178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5D8AC948" w14:textId="77777777" w:rsidR="00BD1034" w:rsidRDefault="00BD1034" w:rsidP="006C7049">
            <w:pPr>
              <w:keepNext/>
            </w:pPr>
          </w:p>
        </w:tc>
      </w:tr>
      <w:tr w:rsidR="00BD1034" w14:paraId="677A80F9" w14:textId="3058C612" w:rsidTr="00BD1034">
        <w:tc>
          <w:tcPr>
            <w:tcW w:w="1894" w:type="dxa"/>
          </w:tcPr>
          <w:p w14:paraId="62630C90" w14:textId="141BF4A3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70</w:t>
            </w:r>
          </w:p>
        </w:tc>
        <w:tc>
          <w:tcPr>
            <w:tcW w:w="1390" w:type="dxa"/>
          </w:tcPr>
          <w:p w14:paraId="0CE5D073" w14:textId="02CBF813" w:rsidR="00BD1034" w:rsidRDefault="00BD1034" w:rsidP="006C7049">
            <w:pPr>
              <w:keepNext/>
            </w:pPr>
            <w:r>
              <w:t>0.483</w:t>
            </w:r>
          </w:p>
        </w:tc>
        <w:tc>
          <w:tcPr>
            <w:tcW w:w="1835" w:type="dxa"/>
          </w:tcPr>
          <w:p w14:paraId="5F069080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771967EC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258C2A0C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58B35E21" w14:textId="77777777" w:rsidR="00BD1034" w:rsidRDefault="00BD1034" w:rsidP="006C7049">
            <w:pPr>
              <w:keepNext/>
            </w:pPr>
          </w:p>
        </w:tc>
      </w:tr>
      <w:tr w:rsidR="00BD1034" w14:paraId="496AB488" w14:textId="742EFDAA" w:rsidTr="00BD1034">
        <w:tc>
          <w:tcPr>
            <w:tcW w:w="1894" w:type="dxa"/>
          </w:tcPr>
          <w:p w14:paraId="61B2CF4F" w14:textId="493302EE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72.5</w:t>
            </w:r>
          </w:p>
        </w:tc>
        <w:tc>
          <w:tcPr>
            <w:tcW w:w="1390" w:type="dxa"/>
          </w:tcPr>
          <w:p w14:paraId="23C7F765" w14:textId="74D5A9F6" w:rsidR="00BD1034" w:rsidRDefault="00BD1034" w:rsidP="006C7049">
            <w:pPr>
              <w:keepNext/>
            </w:pPr>
            <w:r>
              <w:t>0.496</w:t>
            </w:r>
          </w:p>
        </w:tc>
        <w:tc>
          <w:tcPr>
            <w:tcW w:w="1835" w:type="dxa"/>
          </w:tcPr>
          <w:p w14:paraId="1E1B73FC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4365B55A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662E3450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49C64F41" w14:textId="77777777" w:rsidR="00BD1034" w:rsidRDefault="00BD1034" w:rsidP="006C7049">
            <w:pPr>
              <w:keepNext/>
            </w:pPr>
          </w:p>
        </w:tc>
      </w:tr>
      <w:tr w:rsidR="00BD1034" w14:paraId="45D08925" w14:textId="57DB4B0D" w:rsidTr="00BD1034">
        <w:tc>
          <w:tcPr>
            <w:tcW w:w="1894" w:type="dxa"/>
          </w:tcPr>
          <w:p w14:paraId="1D9CB341" w14:textId="504F70B4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75</w:t>
            </w:r>
          </w:p>
        </w:tc>
        <w:tc>
          <w:tcPr>
            <w:tcW w:w="1390" w:type="dxa"/>
          </w:tcPr>
          <w:p w14:paraId="1F958308" w14:textId="6EF8C915" w:rsidR="00BD1034" w:rsidRDefault="00BD1034" w:rsidP="006C7049">
            <w:pPr>
              <w:keepNext/>
            </w:pPr>
            <w:r>
              <w:t>0.515</w:t>
            </w:r>
          </w:p>
        </w:tc>
        <w:tc>
          <w:tcPr>
            <w:tcW w:w="1835" w:type="dxa"/>
          </w:tcPr>
          <w:p w14:paraId="2E75BE5F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66497317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47B209EC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12DB14C8" w14:textId="77777777" w:rsidR="00BD1034" w:rsidRDefault="00BD1034" w:rsidP="006C7049">
            <w:pPr>
              <w:keepNext/>
            </w:pPr>
          </w:p>
        </w:tc>
      </w:tr>
      <w:tr w:rsidR="00BD1034" w14:paraId="0AC76E81" w14:textId="79B8F513" w:rsidTr="00BD1034">
        <w:tc>
          <w:tcPr>
            <w:tcW w:w="1894" w:type="dxa"/>
          </w:tcPr>
          <w:p w14:paraId="6C2A35F8" w14:textId="51B46B08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77.5</w:t>
            </w:r>
          </w:p>
        </w:tc>
        <w:tc>
          <w:tcPr>
            <w:tcW w:w="1390" w:type="dxa"/>
          </w:tcPr>
          <w:p w14:paraId="2A6549A8" w14:textId="778047B6" w:rsidR="00BD1034" w:rsidRDefault="00BD1034" w:rsidP="006C7049">
            <w:pPr>
              <w:keepNext/>
            </w:pPr>
            <w:r>
              <w:t>0.530</w:t>
            </w:r>
          </w:p>
        </w:tc>
        <w:tc>
          <w:tcPr>
            <w:tcW w:w="1835" w:type="dxa"/>
          </w:tcPr>
          <w:p w14:paraId="1F94E0E9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346C7939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1824AF39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479ED17D" w14:textId="77777777" w:rsidR="00BD1034" w:rsidRDefault="00BD1034" w:rsidP="006C7049">
            <w:pPr>
              <w:keepNext/>
            </w:pPr>
          </w:p>
        </w:tc>
      </w:tr>
      <w:tr w:rsidR="00BD1034" w14:paraId="214B5F79" w14:textId="32D77E5B" w:rsidTr="00BD1034">
        <w:tc>
          <w:tcPr>
            <w:tcW w:w="1894" w:type="dxa"/>
          </w:tcPr>
          <w:p w14:paraId="1FE6EE62" w14:textId="370889A6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80</w:t>
            </w:r>
          </w:p>
        </w:tc>
        <w:tc>
          <w:tcPr>
            <w:tcW w:w="1390" w:type="dxa"/>
          </w:tcPr>
          <w:p w14:paraId="7953DCD2" w14:textId="513BCE2E" w:rsidR="00BD1034" w:rsidRDefault="00BD1034" w:rsidP="006C7049">
            <w:pPr>
              <w:keepNext/>
            </w:pPr>
            <w:r>
              <w:t>0.535</w:t>
            </w:r>
          </w:p>
        </w:tc>
        <w:tc>
          <w:tcPr>
            <w:tcW w:w="1835" w:type="dxa"/>
          </w:tcPr>
          <w:p w14:paraId="6215BCEF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20BB6A03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330B74BD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101729A6" w14:textId="77777777" w:rsidR="00BD1034" w:rsidRDefault="00BD1034" w:rsidP="006C7049">
            <w:pPr>
              <w:keepNext/>
            </w:pPr>
          </w:p>
        </w:tc>
      </w:tr>
      <w:tr w:rsidR="00BD1034" w14:paraId="4209A47A" w14:textId="63A58ECF" w:rsidTr="00BD1034">
        <w:tc>
          <w:tcPr>
            <w:tcW w:w="1894" w:type="dxa"/>
          </w:tcPr>
          <w:p w14:paraId="639A701C" w14:textId="0ABE180C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82.5</w:t>
            </w:r>
          </w:p>
        </w:tc>
        <w:tc>
          <w:tcPr>
            <w:tcW w:w="1390" w:type="dxa"/>
          </w:tcPr>
          <w:p w14:paraId="36CBC321" w14:textId="487472A7" w:rsidR="00BD1034" w:rsidRDefault="00BD1034" w:rsidP="006C7049">
            <w:pPr>
              <w:keepNext/>
            </w:pPr>
            <w:r>
              <w:t>0.520</w:t>
            </w:r>
          </w:p>
        </w:tc>
        <w:tc>
          <w:tcPr>
            <w:tcW w:w="1835" w:type="dxa"/>
          </w:tcPr>
          <w:p w14:paraId="07DB6A36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0C794BDF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2AEE6849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61647C4E" w14:textId="77777777" w:rsidR="00BD1034" w:rsidRDefault="00BD1034" w:rsidP="006C7049">
            <w:pPr>
              <w:keepNext/>
            </w:pPr>
          </w:p>
        </w:tc>
      </w:tr>
      <w:tr w:rsidR="00BD1034" w14:paraId="14DDEE34" w14:textId="6701A5C2" w:rsidTr="00BD1034">
        <w:tc>
          <w:tcPr>
            <w:tcW w:w="1894" w:type="dxa"/>
          </w:tcPr>
          <w:p w14:paraId="06F7ADD9" w14:textId="44921222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85</w:t>
            </w:r>
          </w:p>
        </w:tc>
        <w:tc>
          <w:tcPr>
            <w:tcW w:w="1390" w:type="dxa"/>
          </w:tcPr>
          <w:p w14:paraId="66D502EB" w14:textId="64621B16" w:rsidR="00BD1034" w:rsidRDefault="00BD1034" w:rsidP="006C7049">
            <w:pPr>
              <w:keepNext/>
            </w:pPr>
            <w:r>
              <w:t>0.484</w:t>
            </w:r>
          </w:p>
        </w:tc>
        <w:tc>
          <w:tcPr>
            <w:tcW w:w="1835" w:type="dxa"/>
          </w:tcPr>
          <w:p w14:paraId="442BFBB4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2208DDE6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4773EA78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4540F31F" w14:textId="77777777" w:rsidR="00BD1034" w:rsidRDefault="00BD1034" w:rsidP="006C7049">
            <w:pPr>
              <w:keepNext/>
            </w:pPr>
          </w:p>
        </w:tc>
      </w:tr>
      <w:tr w:rsidR="00BD1034" w14:paraId="0EFCB25A" w14:textId="67BBB876" w:rsidTr="00BD1034">
        <w:tc>
          <w:tcPr>
            <w:tcW w:w="1894" w:type="dxa"/>
          </w:tcPr>
          <w:p w14:paraId="21080BE5" w14:textId="08D15B8C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87.5</w:t>
            </w:r>
          </w:p>
        </w:tc>
        <w:tc>
          <w:tcPr>
            <w:tcW w:w="1390" w:type="dxa"/>
          </w:tcPr>
          <w:p w14:paraId="4CBD2336" w14:textId="2E13B6F9" w:rsidR="00BD1034" w:rsidRDefault="00BD1034" w:rsidP="006C7049">
            <w:pPr>
              <w:keepNext/>
            </w:pPr>
            <w:r>
              <w:t>0.436</w:t>
            </w:r>
          </w:p>
        </w:tc>
        <w:tc>
          <w:tcPr>
            <w:tcW w:w="1835" w:type="dxa"/>
          </w:tcPr>
          <w:p w14:paraId="26C496F3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27DE4CF6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4CE46CCC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27A07CA8" w14:textId="77777777" w:rsidR="00BD1034" w:rsidRDefault="00BD1034" w:rsidP="006C7049">
            <w:pPr>
              <w:keepNext/>
            </w:pPr>
          </w:p>
        </w:tc>
      </w:tr>
      <w:tr w:rsidR="00BD1034" w14:paraId="0C8048A7" w14:textId="52DB0130" w:rsidTr="00BD1034">
        <w:tc>
          <w:tcPr>
            <w:tcW w:w="1894" w:type="dxa"/>
          </w:tcPr>
          <w:p w14:paraId="0F52D11C" w14:textId="58B65288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90</w:t>
            </w:r>
          </w:p>
        </w:tc>
        <w:tc>
          <w:tcPr>
            <w:tcW w:w="1390" w:type="dxa"/>
          </w:tcPr>
          <w:p w14:paraId="772CCB4D" w14:textId="09685231" w:rsidR="00BD1034" w:rsidRDefault="00BD1034" w:rsidP="006C7049">
            <w:pPr>
              <w:keepNext/>
            </w:pPr>
            <w:r>
              <w:t>0.385</w:t>
            </w:r>
          </w:p>
        </w:tc>
        <w:tc>
          <w:tcPr>
            <w:tcW w:w="1835" w:type="dxa"/>
          </w:tcPr>
          <w:p w14:paraId="4885D1D0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79E32D3A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03DC7C38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36C96535" w14:textId="77777777" w:rsidR="00BD1034" w:rsidRDefault="00BD1034" w:rsidP="006C7049">
            <w:pPr>
              <w:keepNext/>
            </w:pPr>
          </w:p>
        </w:tc>
      </w:tr>
      <w:tr w:rsidR="00BD1034" w14:paraId="22DAA010" w14:textId="673C62C4" w:rsidTr="00BD1034">
        <w:tc>
          <w:tcPr>
            <w:tcW w:w="1894" w:type="dxa"/>
          </w:tcPr>
          <w:p w14:paraId="306FF5ED" w14:textId="2C8E6564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92.5</w:t>
            </w:r>
          </w:p>
        </w:tc>
        <w:tc>
          <w:tcPr>
            <w:tcW w:w="1390" w:type="dxa"/>
          </w:tcPr>
          <w:p w14:paraId="523A54F8" w14:textId="77C6AB6A" w:rsidR="00BD1034" w:rsidRDefault="00BD1034" w:rsidP="006C7049">
            <w:pPr>
              <w:keepNext/>
            </w:pPr>
            <w:r>
              <w:t>0.337</w:t>
            </w:r>
          </w:p>
        </w:tc>
        <w:tc>
          <w:tcPr>
            <w:tcW w:w="1835" w:type="dxa"/>
          </w:tcPr>
          <w:p w14:paraId="2E3BEAD5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2AA4BC48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67563C0B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12A5E21B" w14:textId="77777777" w:rsidR="00BD1034" w:rsidRDefault="00BD1034" w:rsidP="006C7049">
            <w:pPr>
              <w:keepNext/>
            </w:pPr>
          </w:p>
        </w:tc>
      </w:tr>
      <w:tr w:rsidR="00BD1034" w14:paraId="229E7C90" w14:textId="00DFE4AD" w:rsidTr="00BD1034">
        <w:tc>
          <w:tcPr>
            <w:tcW w:w="1894" w:type="dxa"/>
          </w:tcPr>
          <w:p w14:paraId="383B43DB" w14:textId="0A55B0B2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95</w:t>
            </w:r>
          </w:p>
        </w:tc>
        <w:tc>
          <w:tcPr>
            <w:tcW w:w="1390" w:type="dxa"/>
          </w:tcPr>
          <w:p w14:paraId="54A6EB52" w14:textId="7D4A1A6B" w:rsidR="00BD1034" w:rsidRDefault="00BD1034" w:rsidP="006C7049">
            <w:pPr>
              <w:keepNext/>
            </w:pPr>
            <w:r>
              <w:t>0.296</w:t>
            </w:r>
          </w:p>
        </w:tc>
        <w:tc>
          <w:tcPr>
            <w:tcW w:w="1835" w:type="dxa"/>
          </w:tcPr>
          <w:p w14:paraId="3D161005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515B8F9D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2C81E669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28548389" w14:textId="77777777" w:rsidR="00BD1034" w:rsidRDefault="00BD1034" w:rsidP="006C7049">
            <w:pPr>
              <w:keepNext/>
            </w:pPr>
          </w:p>
        </w:tc>
      </w:tr>
      <w:tr w:rsidR="00BD1034" w14:paraId="04E13053" w14:textId="4D46EB92" w:rsidTr="00BD1034">
        <w:tc>
          <w:tcPr>
            <w:tcW w:w="1894" w:type="dxa"/>
          </w:tcPr>
          <w:p w14:paraId="351D56A3" w14:textId="2E5926B4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97.5</w:t>
            </w:r>
          </w:p>
        </w:tc>
        <w:tc>
          <w:tcPr>
            <w:tcW w:w="1390" w:type="dxa"/>
          </w:tcPr>
          <w:p w14:paraId="41917924" w14:textId="05CDCE5F" w:rsidR="00BD1034" w:rsidRDefault="00BD1034" w:rsidP="006C7049">
            <w:pPr>
              <w:keepNext/>
            </w:pPr>
            <w:r>
              <w:t>0.262</w:t>
            </w:r>
          </w:p>
        </w:tc>
        <w:tc>
          <w:tcPr>
            <w:tcW w:w="1835" w:type="dxa"/>
          </w:tcPr>
          <w:p w14:paraId="20C4882D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0743F3C0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2099049B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34C82C59" w14:textId="77777777" w:rsidR="00BD1034" w:rsidRDefault="00BD1034" w:rsidP="006C7049">
            <w:pPr>
              <w:keepNext/>
            </w:pPr>
          </w:p>
        </w:tc>
      </w:tr>
      <w:tr w:rsidR="00BD1034" w14:paraId="2FBEC2C5" w14:textId="7E5A2E7E" w:rsidTr="00BD1034">
        <w:tc>
          <w:tcPr>
            <w:tcW w:w="1894" w:type="dxa"/>
          </w:tcPr>
          <w:p w14:paraId="3C6B274C" w14:textId="151E9C79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100</w:t>
            </w:r>
          </w:p>
        </w:tc>
        <w:tc>
          <w:tcPr>
            <w:tcW w:w="1390" w:type="dxa"/>
          </w:tcPr>
          <w:p w14:paraId="75CF60BA" w14:textId="32EEE69F" w:rsidR="00BD1034" w:rsidRDefault="00BD1034" w:rsidP="006C7049">
            <w:pPr>
              <w:keepNext/>
            </w:pPr>
            <w:r>
              <w:t>0.233</w:t>
            </w:r>
          </w:p>
        </w:tc>
        <w:tc>
          <w:tcPr>
            <w:tcW w:w="1835" w:type="dxa"/>
          </w:tcPr>
          <w:p w14:paraId="205732B4" w14:textId="77777777" w:rsidR="00BD1034" w:rsidRDefault="00BD1034" w:rsidP="006C7049">
            <w:pPr>
              <w:keepNext/>
            </w:pPr>
          </w:p>
        </w:tc>
        <w:tc>
          <w:tcPr>
            <w:tcW w:w="1535" w:type="dxa"/>
          </w:tcPr>
          <w:p w14:paraId="4D1F5FC4" w14:textId="77777777" w:rsidR="00BD1034" w:rsidRDefault="00BD1034" w:rsidP="006C7049">
            <w:pPr>
              <w:keepNext/>
            </w:pPr>
          </w:p>
        </w:tc>
        <w:tc>
          <w:tcPr>
            <w:tcW w:w="1489" w:type="dxa"/>
          </w:tcPr>
          <w:p w14:paraId="5D3B371D" w14:textId="77777777" w:rsidR="00BD1034" w:rsidRDefault="00BD1034" w:rsidP="006C7049">
            <w:pPr>
              <w:keepNext/>
            </w:pPr>
          </w:p>
        </w:tc>
        <w:tc>
          <w:tcPr>
            <w:tcW w:w="1212" w:type="dxa"/>
          </w:tcPr>
          <w:p w14:paraId="64B681A5" w14:textId="77777777" w:rsidR="00BD1034" w:rsidRDefault="00BD1034" w:rsidP="006C7049">
            <w:pPr>
              <w:keepNext/>
            </w:pPr>
          </w:p>
        </w:tc>
      </w:tr>
    </w:tbl>
    <w:p w14:paraId="368DCB49" w14:textId="08BCB917" w:rsidR="00750C74" w:rsidRDefault="00750C74" w:rsidP="004D5A55"/>
    <w:p w14:paraId="04318C1E" w14:textId="14CE78F0" w:rsidR="00F44D81" w:rsidRDefault="00F44D81" w:rsidP="00911EC5">
      <w:pPr>
        <w:pStyle w:val="ListParagraph"/>
        <w:numPr>
          <w:ilvl w:val="0"/>
          <w:numId w:val="1"/>
        </w:numPr>
      </w:pPr>
      <w:r>
        <w:lastRenderedPageBreak/>
        <w:t xml:space="preserve">A primary capacitor has a fivefold input voltage at 50 kHz. Consider this? Rather than, it keeps the DC part. </w:t>
      </w:r>
    </w:p>
    <w:p w14:paraId="2C42AC08" w14:textId="77777777" w:rsidR="00F44D81" w:rsidRDefault="00F44D81" w:rsidP="004D5A55"/>
    <w:p w14:paraId="7E0CC73B" w14:textId="77777777" w:rsidR="004D5A55" w:rsidRDefault="004D5A55" w:rsidP="004D5A55"/>
    <w:p w14:paraId="561F2426" w14:textId="1521AD14" w:rsidR="00431DF9" w:rsidRDefault="00431DF9" w:rsidP="000C6D3A">
      <w:pPr>
        <w:jc w:val="center"/>
      </w:pPr>
      <w:r w:rsidRPr="00431DF9">
        <w:rPr>
          <w:noProof/>
        </w:rPr>
        <w:drawing>
          <wp:inline distT="0" distB="0" distL="0" distR="0" wp14:anchorId="5A59DC04" wp14:editId="11CD8987">
            <wp:extent cx="3101340" cy="2324896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505" cy="23272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F5274D" w14:textId="77777777" w:rsidR="00431DF9" w:rsidRDefault="00431DF9" w:rsidP="00431DF9">
      <w:pPr>
        <w:jc w:val="center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337"/>
        <w:gridCol w:w="1605"/>
        <w:gridCol w:w="1448"/>
        <w:gridCol w:w="1858"/>
        <w:gridCol w:w="1549"/>
      </w:tblGrid>
      <w:tr w:rsidR="00BD1034" w:rsidRPr="00790CA7" w14:paraId="4375F7F9" w14:textId="7BA5A0BB" w:rsidTr="00074170">
        <w:tc>
          <w:tcPr>
            <w:tcW w:w="1558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6C6B8B7" w14:textId="77777777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</w:p>
        </w:tc>
        <w:tc>
          <w:tcPr>
            <w:tcW w:w="13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0A90465" w14:textId="77777777" w:rsidR="00BD1034" w:rsidRDefault="00BD1034" w:rsidP="006C7049">
            <w:pPr>
              <w:jc w:val="center"/>
              <w:rPr>
                <w:b/>
              </w:rPr>
            </w:pPr>
          </w:p>
        </w:tc>
        <w:tc>
          <w:tcPr>
            <w:tcW w:w="6460" w:type="dxa"/>
            <w:gridSpan w:val="4"/>
            <w:tcBorders>
              <w:left w:val="single" w:sz="4" w:space="0" w:color="auto"/>
            </w:tcBorders>
          </w:tcPr>
          <w:p w14:paraId="1C143340" w14:textId="372C81FE" w:rsidR="00BD1034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Experiment</w:t>
            </w:r>
          </w:p>
        </w:tc>
      </w:tr>
      <w:tr w:rsidR="00BD1034" w:rsidRPr="00790CA7" w14:paraId="0262ED35" w14:textId="4DFEE7E7" w:rsidTr="00BD1034">
        <w:tc>
          <w:tcPr>
            <w:tcW w:w="1558" w:type="dxa"/>
            <w:tcBorders>
              <w:top w:val="single" w:sz="4" w:space="0" w:color="auto"/>
            </w:tcBorders>
          </w:tcPr>
          <w:p w14:paraId="02C54B33" w14:textId="465AA9E9" w:rsidR="00BD1034" w:rsidRPr="00790CA7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Duty Cycle</w:t>
            </w:r>
          </w:p>
        </w:tc>
        <w:tc>
          <w:tcPr>
            <w:tcW w:w="1337" w:type="dxa"/>
            <w:tcBorders>
              <w:top w:val="single" w:sz="4" w:space="0" w:color="auto"/>
            </w:tcBorders>
          </w:tcPr>
          <w:p w14:paraId="66C50D7D" w14:textId="77777777" w:rsidR="00BD1034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Simulation</w:t>
            </w:r>
          </w:p>
          <w:p w14:paraId="65E28D09" w14:textId="02276CFE" w:rsidR="00BD1034" w:rsidRPr="00790CA7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Gain</w:t>
            </w:r>
          </w:p>
        </w:tc>
        <w:tc>
          <w:tcPr>
            <w:tcW w:w="1605" w:type="dxa"/>
          </w:tcPr>
          <w:p w14:paraId="3F49843D" w14:textId="0BAF303C" w:rsidR="00BD1034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Output Voltage</w:t>
            </w:r>
          </w:p>
        </w:tc>
        <w:tc>
          <w:tcPr>
            <w:tcW w:w="1448" w:type="dxa"/>
          </w:tcPr>
          <w:p w14:paraId="3B4D9782" w14:textId="7CE72D7F" w:rsidR="00BD1034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Input Voltage</w:t>
            </w:r>
          </w:p>
        </w:tc>
        <w:tc>
          <w:tcPr>
            <w:tcW w:w="1858" w:type="dxa"/>
          </w:tcPr>
          <w:p w14:paraId="28A73620" w14:textId="19D3A55E" w:rsidR="00BD1034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Input Current</w:t>
            </w:r>
          </w:p>
        </w:tc>
        <w:tc>
          <w:tcPr>
            <w:tcW w:w="1549" w:type="dxa"/>
          </w:tcPr>
          <w:p w14:paraId="471377F6" w14:textId="0B774B4C" w:rsidR="00BD1034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Tx Current</w:t>
            </w:r>
          </w:p>
        </w:tc>
      </w:tr>
      <w:tr w:rsidR="00BD1034" w14:paraId="7DB68160" w14:textId="50EDF98C" w:rsidTr="00BD1034">
        <w:tc>
          <w:tcPr>
            <w:tcW w:w="1558" w:type="dxa"/>
          </w:tcPr>
          <w:p w14:paraId="2832C3F3" w14:textId="550F7105" w:rsidR="00BD1034" w:rsidRPr="00790CA7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1337" w:type="dxa"/>
          </w:tcPr>
          <w:p w14:paraId="3E9415E0" w14:textId="35A05F99" w:rsidR="00BD1034" w:rsidRDefault="00BD1034" w:rsidP="006C7049">
            <w:r>
              <w:t>0</w:t>
            </w:r>
          </w:p>
        </w:tc>
        <w:tc>
          <w:tcPr>
            <w:tcW w:w="1605" w:type="dxa"/>
          </w:tcPr>
          <w:p w14:paraId="5217FFA0" w14:textId="77777777" w:rsidR="00BD1034" w:rsidRDefault="00BD1034" w:rsidP="006C7049"/>
        </w:tc>
        <w:tc>
          <w:tcPr>
            <w:tcW w:w="1448" w:type="dxa"/>
          </w:tcPr>
          <w:p w14:paraId="4185885C" w14:textId="77777777" w:rsidR="00BD1034" w:rsidRDefault="00BD1034" w:rsidP="006C7049"/>
        </w:tc>
        <w:tc>
          <w:tcPr>
            <w:tcW w:w="1858" w:type="dxa"/>
          </w:tcPr>
          <w:p w14:paraId="342D806F" w14:textId="77777777" w:rsidR="00BD1034" w:rsidRDefault="00BD1034" w:rsidP="006C7049"/>
        </w:tc>
        <w:tc>
          <w:tcPr>
            <w:tcW w:w="1549" w:type="dxa"/>
          </w:tcPr>
          <w:p w14:paraId="548B6040" w14:textId="77777777" w:rsidR="00BD1034" w:rsidRDefault="00BD1034" w:rsidP="006C7049"/>
        </w:tc>
      </w:tr>
      <w:tr w:rsidR="00BD1034" w14:paraId="36242988" w14:textId="01F862C7" w:rsidTr="00BD1034">
        <w:tc>
          <w:tcPr>
            <w:tcW w:w="1558" w:type="dxa"/>
          </w:tcPr>
          <w:p w14:paraId="5D8E416D" w14:textId="10D7CED7" w:rsidR="00BD1034" w:rsidRPr="00790CA7" w:rsidRDefault="00BD1034" w:rsidP="006C7049">
            <w:pPr>
              <w:jc w:val="center"/>
              <w:rPr>
                <w:b/>
              </w:rPr>
            </w:pPr>
            <w:r>
              <w:rPr>
                <w:b/>
              </w:rPr>
              <w:t>0.05</w:t>
            </w:r>
          </w:p>
        </w:tc>
        <w:tc>
          <w:tcPr>
            <w:tcW w:w="1337" w:type="dxa"/>
          </w:tcPr>
          <w:p w14:paraId="3570CEAF" w14:textId="27062C7B" w:rsidR="00BD1034" w:rsidRDefault="00BD1034" w:rsidP="006C7049">
            <w:r>
              <w:t>0.20</w:t>
            </w:r>
          </w:p>
        </w:tc>
        <w:tc>
          <w:tcPr>
            <w:tcW w:w="1605" w:type="dxa"/>
          </w:tcPr>
          <w:p w14:paraId="43B5F27B" w14:textId="77777777" w:rsidR="00BD1034" w:rsidRDefault="00BD1034" w:rsidP="006C7049"/>
        </w:tc>
        <w:tc>
          <w:tcPr>
            <w:tcW w:w="1448" w:type="dxa"/>
          </w:tcPr>
          <w:p w14:paraId="67443A5D" w14:textId="77777777" w:rsidR="00BD1034" w:rsidRDefault="00BD1034" w:rsidP="006C7049"/>
        </w:tc>
        <w:tc>
          <w:tcPr>
            <w:tcW w:w="1858" w:type="dxa"/>
          </w:tcPr>
          <w:p w14:paraId="6284DEC9" w14:textId="77777777" w:rsidR="00BD1034" w:rsidRDefault="00BD1034" w:rsidP="006C7049"/>
        </w:tc>
        <w:tc>
          <w:tcPr>
            <w:tcW w:w="1549" w:type="dxa"/>
          </w:tcPr>
          <w:p w14:paraId="30F21282" w14:textId="77777777" w:rsidR="00BD1034" w:rsidRDefault="00BD1034" w:rsidP="006C7049"/>
        </w:tc>
      </w:tr>
      <w:tr w:rsidR="00BD1034" w14:paraId="6C9083D0" w14:textId="51BCD121" w:rsidTr="00BD1034">
        <w:tc>
          <w:tcPr>
            <w:tcW w:w="1558" w:type="dxa"/>
          </w:tcPr>
          <w:p w14:paraId="245A1FDF" w14:textId="35A61EA0" w:rsidR="00BD1034" w:rsidRPr="00790CA7" w:rsidRDefault="00BD1034" w:rsidP="006C7049">
            <w:pPr>
              <w:jc w:val="center"/>
              <w:rPr>
                <w:rFonts w:eastAsiaTheme="minorEastAsia"/>
                <w:b/>
              </w:rPr>
            </w:pPr>
            <w:r>
              <w:rPr>
                <w:rFonts w:eastAsiaTheme="minorEastAsia"/>
                <w:b/>
              </w:rPr>
              <w:t>0.1</w:t>
            </w:r>
          </w:p>
        </w:tc>
        <w:tc>
          <w:tcPr>
            <w:tcW w:w="1337" w:type="dxa"/>
          </w:tcPr>
          <w:p w14:paraId="30858335" w14:textId="1A52E270" w:rsidR="00BD1034" w:rsidRDefault="00BD1034" w:rsidP="006C7049">
            <w:r>
              <w:t>0.39</w:t>
            </w:r>
          </w:p>
        </w:tc>
        <w:tc>
          <w:tcPr>
            <w:tcW w:w="1605" w:type="dxa"/>
          </w:tcPr>
          <w:p w14:paraId="0D074FE4" w14:textId="77777777" w:rsidR="00BD1034" w:rsidRDefault="00BD1034" w:rsidP="006C7049"/>
        </w:tc>
        <w:tc>
          <w:tcPr>
            <w:tcW w:w="1448" w:type="dxa"/>
          </w:tcPr>
          <w:p w14:paraId="29B15CED" w14:textId="77777777" w:rsidR="00BD1034" w:rsidRDefault="00BD1034" w:rsidP="006C7049"/>
        </w:tc>
        <w:tc>
          <w:tcPr>
            <w:tcW w:w="1858" w:type="dxa"/>
          </w:tcPr>
          <w:p w14:paraId="6FA40626" w14:textId="77777777" w:rsidR="00BD1034" w:rsidRDefault="00BD1034" w:rsidP="006C7049"/>
        </w:tc>
        <w:tc>
          <w:tcPr>
            <w:tcW w:w="1549" w:type="dxa"/>
          </w:tcPr>
          <w:p w14:paraId="53AFCFE8" w14:textId="77777777" w:rsidR="00BD1034" w:rsidRDefault="00BD1034" w:rsidP="006C7049"/>
        </w:tc>
      </w:tr>
      <w:tr w:rsidR="00BD1034" w14:paraId="4109969C" w14:textId="1AC7C6DC" w:rsidTr="00BD1034">
        <w:tc>
          <w:tcPr>
            <w:tcW w:w="1558" w:type="dxa"/>
          </w:tcPr>
          <w:p w14:paraId="7F1DC648" w14:textId="5D749079" w:rsidR="00BD1034" w:rsidRPr="00790CA7" w:rsidRDefault="00BD1034" w:rsidP="00431DF9">
            <w:pPr>
              <w:jc w:val="center"/>
              <w:rPr>
                <w:b/>
              </w:rPr>
            </w:pPr>
            <w:r>
              <w:rPr>
                <w:b/>
              </w:rPr>
              <w:t>0.15</w:t>
            </w:r>
          </w:p>
        </w:tc>
        <w:tc>
          <w:tcPr>
            <w:tcW w:w="1337" w:type="dxa"/>
          </w:tcPr>
          <w:p w14:paraId="344CC4F3" w14:textId="733C651E" w:rsidR="00BD1034" w:rsidRDefault="00BD1034" w:rsidP="006C7049">
            <w:r>
              <w:t>0.58</w:t>
            </w:r>
          </w:p>
        </w:tc>
        <w:tc>
          <w:tcPr>
            <w:tcW w:w="1605" w:type="dxa"/>
          </w:tcPr>
          <w:p w14:paraId="002C5D72" w14:textId="77777777" w:rsidR="00BD1034" w:rsidRDefault="00BD1034" w:rsidP="006C7049"/>
        </w:tc>
        <w:tc>
          <w:tcPr>
            <w:tcW w:w="1448" w:type="dxa"/>
          </w:tcPr>
          <w:p w14:paraId="75FDE490" w14:textId="77777777" w:rsidR="00BD1034" w:rsidRDefault="00BD1034" w:rsidP="006C7049"/>
        </w:tc>
        <w:tc>
          <w:tcPr>
            <w:tcW w:w="1858" w:type="dxa"/>
          </w:tcPr>
          <w:p w14:paraId="725214D9" w14:textId="77777777" w:rsidR="00BD1034" w:rsidRDefault="00BD1034" w:rsidP="006C7049"/>
        </w:tc>
        <w:tc>
          <w:tcPr>
            <w:tcW w:w="1549" w:type="dxa"/>
          </w:tcPr>
          <w:p w14:paraId="7D2495A6" w14:textId="77777777" w:rsidR="00BD1034" w:rsidRDefault="00BD1034" w:rsidP="006C7049"/>
        </w:tc>
      </w:tr>
      <w:tr w:rsidR="00BD1034" w14:paraId="77BB9117" w14:textId="7F8DF630" w:rsidTr="00BD1034">
        <w:tc>
          <w:tcPr>
            <w:tcW w:w="1558" w:type="dxa"/>
          </w:tcPr>
          <w:p w14:paraId="27E3C15B" w14:textId="5DBD16A8" w:rsidR="00BD1034" w:rsidRPr="00790CA7" w:rsidRDefault="00BD1034" w:rsidP="00431DF9">
            <w:pPr>
              <w:jc w:val="center"/>
              <w:rPr>
                <w:b/>
              </w:rPr>
            </w:pPr>
            <w:r>
              <w:rPr>
                <w:b/>
              </w:rPr>
              <w:t>0.20</w:t>
            </w:r>
          </w:p>
        </w:tc>
        <w:tc>
          <w:tcPr>
            <w:tcW w:w="1337" w:type="dxa"/>
          </w:tcPr>
          <w:p w14:paraId="677D8A63" w14:textId="42EFCFE7" w:rsidR="00BD1034" w:rsidRDefault="00BD1034" w:rsidP="006C7049">
            <w:pPr>
              <w:keepNext/>
            </w:pPr>
            <w:r>
              <w:t>0.75</w:t>
            </w:r>
          </w:p>
        </w:tc>
        <w:tc>
          <w:tcPr>
            <w:tcW w:w="1605" w:type="dxa"/>
          </w:tcPr>
          <w:p w14:paraId="5632D8FF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470A27AB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7F7D95B4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042A9D6E" w14:textId="77777777" w:rsidR="00BD1034" w:rsidRDefault="00BD1034" w:rsidP="006C7049">
            <w:pPr>
              <w:keepNext/>
            </w:pPr>
          </w:p>
        </w:tc>
      </w:tr>
      <w:tr w:rsidR="00BD1034" w14:paraId="7921D97E" w14:textId="71E64087" w:rsidTr="00BD1034">
        <w:tc>
          <w:tcPr>
            <w:tcW w:w="1558" w:type="dxa"/>
          </w:tcPr>
          <w:p w14:paraId="71BA131E" w14:textId="6EEA80B6" w:rsidR="00BD1034" w:rsidRPr="00790CA7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25</w:t>
            </w:r>
          </w:p>
        </w:tc>
        <w:tc>
          <w:tcPr>
            <w:tcW w:w="1337" w:type="dxa"/>
          </w:tcPr>
          <w:p w14:paraId="0A7C582B" w14:textId="2EEE8331" w:rsidR="00BD1034" w:rsidRDefault="00BD1034" w:rsidP="006C7049">
            <w:pPr>
              <w:keepNext/>
            </w:pPr>
            <w:r>
              <w:t>0.90</w:t>
            </w:r>
          </w:p>
        </w:tc>
        <w:tc>
          <w:tcPr>
            <w:tcW w:w="1605" w:type="dxa"/>
          </w:tcPr>
          <w:p w14:paraId="5F4F1D3F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0BE56E8D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61937DE6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29466465" w14:textId="77777777" w:rsidR="00BD1034" w:rsidRDefault="00BD1034" w:rsidP="006C7049">
            <w:pPr>
              <w:keepNext/>
            </w:pPr>
          </w:p>
        </w:tc>
      </w:tr>
      <w:tr w:rsidR="00BD1034" w14:paraId="520930DA" w14:textId="0C863928" w:rsidTr="00BD1034">
        <w:tc>
          <w:tcPr>
            <w:tcW w:w="1558" w:type="dxa"/>
          </w:tcPr>
          <w:p w14:paraId="22A1AE49" w14:textId="1F9FC8DB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30</w:t>
            </w:r>
          </w:p>
        </w:tc>
        <w:tc>
          <w:tcPr>
            <w:tcW w:w="1337" w:type="dxa"/>
          </w:tcPr>
          <w:p w14:paraId="2FA7F592" w14:textId="2A613176" w:rsidR="00BD1034" w:rsidRDefault="00BD1034" w:rsidP="006C7049">
            <w:pPr>
              <w:keepNext/>
            </w:pPr>
            <w:r>
              <w:t>1.03</w:t>
            </w:r>
          </w:p>
        </w:tc>
        <w:tc>
          <w:tcPr>
            <w:tcW w:w="1605" w:type="dxa"/>
          </w:tcPr>
          <w:p w14:paraId="5984ADB7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4A6DA23B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48E372C3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144B6B6E" w14:textId="77777777" w:rsidR="00BD1034" w:rsidRDefault="00BD1034" w:rsidP="006C7049">
            <w:pPr>
              <w:keepNext/>
            </w:pPr>
          </w:p>
        </w:tc>
      </w:tr>
      <w:tr w:rsidR="00BD1034" w14:paraId="17A5BAFE" w14:textId="2C6521C5" w:rsidTr="00BD1034">
        <w:tc>
          <w:tcPr>
            <w:tcW w:w="1558" w:type="dxa"/>
          </w:tcPr>
          <w:p w14:paraId="45A40033" w14:textId="267A8534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35</w:t>
            </w:r>
          </w:p>
        </w:tc>
        <w:tc>
          <w:tcPr>
            <w:tcW w:w="1337" w:type="dxa"/>
          </w:tcPr>
          <w:p w14:paraId="3FA878AC" w14:textId="0A7D3E42" w:rsidR="00BD1034" w:rsidRDefault="00BD1034" w:rsidP="006C7049">
            <w:pPr>
              <w:keepNext/>
            </w:pPr>
            <w:r>
              <w:t>1.13</w:t>
            </w:r>
          </w:p>
        </w:tc>
        <w:tc>
          <w:tcPr>
            <w:tcW w:w="1605" w:type="dxa"/>
          </w:tcPr>
          <w:p w14:paraId="3D2A37A6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672C6246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6C97A858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3ECD4EFE" w14:textId="77777777" w:rsidR="00BD1034" w:rsidRDefault="00BD1034" w:rsidP="006C7049">
            <w:pPr>
              <w:keepNext/>
            </w:pPr>
          </w:p>
        </w:tc>
      </w:tr>
      <w:tr w:rsidR="00BD1034" w14:paraId="4EA0B3B0" w14:textId="655C4A9A" w:rsidTr="00BD1034">
        <w:tc>
          <w:tcPr>
            <w:tcW w:w="1558" w:type="dxa"/>
          </w:tcPr>
          <w:p w14:paraId="4C035407" w14:textId="126C5CEB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40</w:t>
            </w:r>
          </w:p>
        </w:tc>
        <w:tc>
          <w:tcPr>
            <w:tcW w:w="1337" w:type="dxa"/>
          </w:tcPr>
          <w:p w14:paraId="36BB5B66" w14:textId="6039F7BE" w:rsidR="00BD1034" w:rsidRDefault="00BD1034" w:rsidP="006C7049">
            <w:pPr>
              <w:keepNext/>
            </w:pPr>
            <w:r>
              <w:t>1.21</w:t>
            </w:r>
          </w:p>
        </w:tc>
        <w:tc>
          <w:tcPr>
            <w:tcW w:w="1605" w:type="dxa"/>
          </w:tcPr>
          <w:p w14:paraId="4CAE1D23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51FE8414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683C4874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20A6D81B" w14:textId="77777777" w:rsidR="00BD1034" w:rsidRDefault="00BD1034" w:rsidP="006C7049">
            <w:pPr>
              <w:keepNext/>
            </w:pPr>
          </w:p>
        </w:tc>
      </w:tr>
      <w:tr w:rsidR="00BD1034" w14:paraId="7F43ECEC" w14:textId="3BBD3556" w:rsidTr="00BD1034">
        <w:tc>
          <w:tcPr>
            <w:tcW w:w="1558" w:type="dxa"/>
          </w:tcPr>
          <w:p w14:paraId="061A36F7" w14:textId="135EBB8E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45</w:t>
            </w:r>
          </w:p>
        </w:tc>
        <w:tc>
          <w:tcPr>
            <w:tcW w:w="1337" w:type="dxa"/>
          </w:tcPr>
          <w:p w14:paraId="36BB54E8" w14:textId="714D75F2" w:rsidR="00BD1034" w:rsidRDefault="00BD1034" w:rsidP="006C7049">
            <w:pPr>
              <w:keepNext/>
            </w:pPr>
            <w:r>
              <w:t>1.26</w:t>
            </w:r>
          </w:p>
        </w:tc>
        <w:tc>
          <w:tcPr>
            <w:tcW w:w="1605" w:type="dxa"/>
          </w:tcPr>
          <w:p w14:paraId="4BB52471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0CD127D0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06C4D3CF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64B4008D" w14:textId="77777777" w:rsidR="00BD1034" w:rsidRDefault="00BD1034" w:rsidP="006C7049">
            <w:pPr>
              <w:keepNext/>
            </w:pPr>
          </w:p>
        </w:tc>
      </w:tr>
      <w:tr w:rsidR="00BD1034" w14:paraId="4D9249AC" w14:textId="68861908" w:rsidTr="00BD1034">
        <w:tc>
          <w:tcPr>
            <w:tcW w:w="1558" w:type="dxa"/>
          </w:tcPr>
          <w:p w14:paraId="6BE50CD2" w14:textId="1B998850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50</w:t>
            </w:r>
          </w:p>
        </w:tc>
        <w:tc>
          <w:tcPr>
            <w:tcW w:w="1337" w:type="dxa"/>
          </w:tcPr>
          <w:p w14:paraId="4D29D47E" w14:textId="3368BCB0" w:rsidR="00BD1034" w:rsidRDefault="00BD1034" w:rsidP="006C7049">
            <w:pPr>
              <w:keepNext/>
            </w:pPr>
            <w:r>
              <w:t>1.27</w:t>
            </w:r>
          </w:p>
        </w:tc>
        <w:tc>
          <w:tcPr>
            <w:tcW w:w="1605" w:type="dxa"/>
          </w:tcPr>
          <w:p w14:paraId="58C9B785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124E59F6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071065D9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7B7B32C0" w14:textId="77777777" w:rsidR="00BD1034" w:rsidRDefault="00BD1034" w:rsidP="006C7049">
            <w:pPr>
              <w:keepNext/>
            </w:pPr>
          </w:p>
        </w:tc>
      </w:tr>
      <w:tr w:rsidR="00BD1034" w14:paraId="476B79D3" w14:textId="4056F0B4" w:rsidTr="00BD1034">
        <w:tc>
          <w:tcPr>
            <w:tcW w:w="1558" w:type="dxa"/>
          </w:tcPr>
          <w:p w14:paraId="00213BF5" w14:textId="39379A50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55</w:t>
            </w:r>
          </w:p>
        </w:tc>
        <w:tc>
          <w:tcPr>
            <w:tcW w:w="1337" w:type="dxa"/>
          </w:tcPr>
          <w:p w14:paraId="1605CBC5" w14:textId="021830CE" w:rsidR="00BD1034" w:rsidRDefault="00BD1034" w:rsidP="006C7049">
            <w:pPr>
              <w:keepNext/>
            </w:pPr>
            <w:r>
              <w:t>1.26</w:t>
            </w:r>
          </w:p>
        </w:tc>
        <w:tc>
          <w:tcPr>
            <w:tcW w:w="1605" w:type="dxa"/>
          </w:tcPr>
          <w:p w14:paraId="77670D05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7565A589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32464D5F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625CF418" w14:textId="77777777" w:rsidR="00BD1034" w:rsidRDefault="00BD1034" w:rsidP="006C7049">
            <w:pPr>
              <w:keepNext/>
            </w:pPr>
          </w:p>
        </w:tc>
      </w:tr>
      <w:tr w:rsidR="00BD1034" w14:paraId="734399B6" w14:textId="230D1A3B" w:rsidTr="00BD1034">
        <w:tc>
          <w:tcPr>
            <w:tcW w:w="1558" w:type="dxa"/>
          </w:tcPr>
          <w:p w14:paraId="012D6D32" w14:textId="21ABD8DA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60</w:t>
            </w:r>
          </w:p>
        </w:tc>
        <w:tc>
          <w:tcPr>
            <w:tcW w:w="1337" w:type="dxa"/>
          </w:tcPr>
          <w:p w14:paraId="46C2CCF6" w14:textId="495C913F" w:rsidR="00BD1034" w:rsidRDefault="00BD1034" w:rsidP="006C7049">
            <w:pPr>
              <w:keepNext/>
            </w:pPr>
            <w:r>
              <w:t>1.21</w:t>
            </w:r>
          </w:p>
        </w:tc>
        <w:tc>
          <w:tcPr>
            <w:tcW w:w="1605" w:type="dxa"/>
          </w:tcPr>
          <w:p w14:paraId="3A3DE33E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40F8D200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4C2F8225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48B41749" w14:textId="77777777" w:rsidR="00BD1034" w:rsidRDefault="00BD1034" w:rsidP="006C7049">
            <w:pPr>
              <w:keepNext/>
            </w:pPr>
          </w:p>
        </w:tc>
      </w:tr>
      <w:tr w:rsidR="00BD1034" w14:paraId="2E560E82" w14:textId="3FEE1ACB" w:rsidTr="00BD1034">
        <w:tc>
          <w:tcPr>
            <w:tcW w:w="1558" w:type="dxa"/>
          </w:tcPr>
          <w:p w14:paraId="036CD34E" w14:textId="652B59F9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65</w:t>
            </w:r>
          </w:p>
        </w:tc>
        <w:tc>
          <w:tcPr>
            <w:tcW w:w="1337" w:type="dxa"/>
          </w:tcPr>
          <w:p w14:paraId="00F3184E" w14:textId="0AE2A4B5" w:rsidR="00BD1034" w:rsidRDefault="00BD1034" w:rsidP="006C7049">
            <w:pPr>
              <w:keepNext/>
            </w:pPr>
            <w:r>
              <w:t>1.13</w:t>
            </w:r>
          </w:p>
        </w:tc>
        <w:tc>
          <w:tcPr>
            <w:tcW w:w="1605" w:type="dxa"/>
          </w:tcPr>
          <w:p w14:paraId="08F807F6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3B15E50C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0BEEF725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2C86BE55" w14:textId="77777777" w:rsidR="00BD1034" w:rsidRDefault="00BD1034" w:rsidP="006C7049">
            <w:pPr>
              <w:keepNext/>
            </w:pPr>
          </w:p>
        </w:tc>
      </w:tr>
      <w:tr w:rsidR="00BD1034" w14:paraId="5F42B96B" w14:textId="48407B86" w:rsidTr="00BD1034">
        <w:tc>
          <w:tcPr>
            <w:tcW w:w="1558" w:type="dxa"/>
          </w:tcPr>
          <w:p w14:paraId="367761AA" w14:textId="2B0A42CB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70</w:t>
            </w:r>
          </w:p>
        </w:tc>
        <w:tc>
          <w:tcPr>
            <w:tcW w:w="1337" w:type="dxa"/>
          </w:tcPr>
          <w:p w14:paraId="1CEA7D15" w14:textId="20645B00" w:rsidR="00BD1034" w:rsidRDefault="00BD1034" w:rsidP="006C7049">
            <w:pPr>
              <w:keepNext/>
            </w:pPr>
            <w:r>
              <w:t>1.03</w:t>
            </w:r>
          </w:p>
        </w:tc>
        <w:tc>
          <w:tcPr>
            <w:tcW w:w="1605" w:type="dxa"/>
          </w:tcPr>
          <w:p w14:paraId="6ACD40FA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029D901D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3B0DB1E3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6CCFA9CE" w14:textId="77777777" w:rsidR="00BD1034" w:rsidRDefault="00BD1034" w:rsidP="006C7049">
            <w:pPr>
              <w:keepNext/>
            </w:pPr>
          </w:p>
        </w:tc>
      </w:tr>
      <w:tr w:rsidR="00BD1034" w14:paraId="0896609C" w14:textId="75B233C7" w:rsidTr="00BD1034">
        <w:tc>
          <w:tcPr>
            <w:tcW w:w="1558" w:type="dxa"/>
          </w:tcPr>
          <w:p w14:paraId="1DD02ECA" w14:textId="6CF5C850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75</w:t>
            </w:r>
          </w:p>
        </w:tc>
        <w:tc>
          <w:tcPr>
            <w:tcW w:w="1337" w:type="dxa"/>
          </w:tcPr>
          <w:p w14:paraId="569FCAF5" w14:textId="767D0F7A" w:rsidR="00BD1034" w:rsidRDefault="00BD1034" w:rsidP="006C7049">
            <w:pPr>
              <w:keepNext/>
            </w:pPr>
            <w:r>
              <w:t>0.9</w:t>
            </w:r>
          </w:p>
        </w:tc>
        <w:tc>
          <w:tcPr>
            <w:tcW w:w="1605" w:type="dxa"/>
          </w:tcPr>
          <w:p w14:paraId="4B39EF19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471B6723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77DF283F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50794184" w14:textId="77777777" w:rsidR="00BD1034" w:rsidRDefault="00BD1034" w:rsidP="006C7049">
            <w:pPr>
              <w:keepNext/>
            </w:pPr>
          </w:p>
        </w:tc>
      </w:tr>
      <w:tr w:rsidR="00BD1034" w14:paraId="532F55A7" w14:textId="56D35844" w:rsidTr="00BD1034">
        <w:tc>
          <w:tcPr>
            <w:tcW w:w="1558" w:type="dxa"/>
          </w:tcPr>
          <w:p w14:paraId="0C0501F0" w14:textId="257E1DA5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80</w:t>
            </w:r>
          </w:p>
        </w:tc>
        <w:tc>
          <w:tcPr>
            <w:tcW w:w="1337" w:type="dxa"/>
          </w:tcPr>
          <w:p w14:paraId="37280FAE" w14:textId="4F29CC34" w:rsidR="00BD1034" w:rsidRDefault="00BD1034" w:rsidP="006C7049">
            <w:pPr>
              <w:keepNext/>
            </w:pPr>
            <w:r>
              <w:t>0.75</w:t>
            </w:r>
          </w:p>
        </w:tc>
        <w:tc>
          <w:tcPr>
            <w:tcW w:w="1605" w:type="dxa"/>
          </w:tcPr>
          <w:p w14:paraId="16EE6898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09D0A4E1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7DC178D7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04EE1773" w14:textId="77777777" w:rsidR="00BD1034" w:rsidRDefault="00BD1034" w:rsidP="006C7049">
            <w:pPr>
              <w:keepNext/>
            </w:pPr>
          </w:p>
        </w:tc>
      </w:tr>
      <w:tr w:rsidR="00BD1034" w14:paraId="79F4385F" w14:textId="3D065C16" w:rsidTr="00BD1034">
        <w:tc>
          <w:tcPr>
            <w:tcW w:w="1558" w:type="dxa"/>
          </w:tcPr>
          <w:p w14:paraId="59F5B79D" w14:textId="52BACC35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85</w:t>
            </w:r>
          </w:p>
        </w:tc>
        <w:tc>
          <w:tcPr>
            <w:tcW w:w="1337" w:type="dxa"/>
          </w:tcPr>
          <w:p w14:paraId="4291FAF8" w14:textId="2E4DDC12" w:rsidR="00BD1034" w:rsidRDefault="00BD1034" w:rsidP="006C7049">
            <w:pPr>
              <w:keepNext/>
            </w:pPr>
            <w:r>
              <w:t>0.58</w:t>
            </w:r>
          </w:p>
        </w:tc>
        <w:tc>
          <w:tcPr>
            <w:tcW w:w="1605" w:type="dxa"/>
          </w:tcPr>
          <w:p w14:paraId="7555DC60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7BCC5AB7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4B131B58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38079282" w14:textId="77777777" w:rsidR="00BD1034" w:rsidRDefault="00BD1034" w:rsidP="006C7049">
            <w:pPr>
              <w:keepNext/>
            </w:pPr>
          </w:p>
        </w:tc>
      </w:tr>
      <w:tr w:rsidR="00BD1034" w14:paraId="5F016B1C" w14:textId="158C48E4" w:rsidTr="00BD1034">
        <w:tc>
          <w:tcPr>
            <w:tcW w:w="1558" w:type="dxa"/>
          </w:tcPr>
          <w:p w14:paraId="29238B20" w14:textId="5BA0C7F4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90</w:t>
            </w:r>
          </w:p>
        </w:tc>
        <w:tc>
          <w:tcPr>
            <w:tcW w:w="1337" w:type="dxa"/>
          </w:tcPr>
          <w:p w14:paraId="539D12C8" w14:textId="4EF7C399" w:rsidR="00BD1034" w:rsidRDefault="00BD1034" w:rsidP="006C7049">
            <w:pPr>
              <w:keepNext/>
            </w:pPr>
            <w:r>
              <w:t>0.39</w:t>
            </w:r>
          </w:p>
        </w:tc>
        <w:tc>
          <w:tcPr>
            <w:tcW w:w="1605" w:type="dxa"/>
          </w:tcPr>
          <w:p w14:paraId="4BE6596C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30658590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0589E77D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41D50721" w14:textId="77777777" w:rsidR="00BD1034" w:rsidRDefault="00BD1034" w:rsidP="006C7049">
            <w:pPr>
              <w:keepNext/>
            </w:pPr>
          </w:p>
        </w:tc>
      </w:tr>
      <w:tr w:rsidR="00BD1034" w14:paraId="527E2390" w14:textId="247F4E96" w:rsidTr="00BD1034">
        <w:tc>
          <w:tcPr>
            <w:tcW w:w="1558" w:type="dxa"/>
          </w:tcPr>
          <w:p w14:paraId="5476FA12" w14:textId="03F08938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95</w:t>
            </w:r>
          </w:p>
        </w:tc>
        <w:tc>
          <w:tcPr>
            <w:tcW w:w="1337" w:type="dxa"/>
          </w:tcPr>
          <w:p w14:paraId="736469C4" w14:textId="092FDC78" w:rsidR="00BD1034" w:rsidRDefault="00BD1034" w:rsidP="006C7049">
            <w:pPr>
              <w:keepNext/>
            </w:pPr>
            <w:r>
              <w:t>0.20</w:t>
            </w:r>
          </w:p>
        </w:tc>
        <w:tc>
          <w:tcPr>
            <w:tcW w:w="1605" w:type="dxa"/>
          </w:tcPr>
          <w:p w14:paraId="6E3A6D40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3F61FD44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1EEACBBB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42F6A2EA" w14:textId="77777777" w:rsidR="00BD1034" w:rsidRDefault="00BD1034" w:rsidP="006C7049">
            <w:pPr>
              <w:keepNext/>
            </w:pPr>
          </w:p>
        </w:tc>
      </w:tr>
      <w:tr w:rsidR="00BD1034" w14:paraId="76942622" w14:textId="0AD4BD5C" w:rsidTr="00BD1034">
        <w:tc>
          <w:tcPr>
            <w:tcW w:w="1558" w:type="dxa"/>
          </w:tcPr>
          <w:p w14:paraId="4C273A22" w14:textId="6D4AF312" w:rsidR="00BD1034" w:rsidRDefault="00BD1034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1</w:t>
            </w:r>
          </w:p>
        </w:tc>
        <w:tc>
          <w:tcPr>
            <w:tcW w:w="1337" w:type="dxa"/>
          </w:tcPr>
          <w:p w14:paraId="17EDF6A2" w14:textId="118BC5AE" w:rsidR="00BD1034" w:rsidRDefault="00BD1034" w:rsidP="006C7049">
            <w:pPr>
              <w:keepNext/>
            </w:pPr>
            <w:r>
              <w:t>0</w:t>
            </w:r>
          </w:p>
        </w:tc>
        <w:tc>
          <w:tcPr>
            <w:tcW w:w="1605" w:type="dxa"/>
          </w:tcPr>
          <w:p w14:paraId="1F1B54E2" w14:textId="77777777" w:rsidR="00BD1034" w:rsidRDefault="00BD1034" w:rsidP="006C7049">
            <w:pPr>
              <w:keepNext/>
            </w:pPr>
          </w:p>
        </w:tc>
        <w:tc>
          <w:tcPr>
            <w:tcW w:w="1448" w:type="dxa"/>
          </w:tcPr>
          <w:p w14:paraId="3A95A59C" w14:textId="77777777" w:rsidR="00BD1034" w:rsidRDefault="00BD1034" w:rsidP="006C7049">
            <w:pPr>
              <w:keepNext/>
            </w:pPr>
          </w:p>
        </w:tc>
        <w:tc>
          <w:tcPr>
            <w:tcW w:w="1858" w:type="dxa"/>
          </w:tcPr>
          <w:p w14:paraId="17EC61F0" w14:textId="77777777" w:rsidR="00BD1034" w:rsidRDefault="00BD1034" w:rsidP="006C7049">
            <w:pPr>
              <w:keepNext/>
            </w:pPr>
          </w:p>
        </w:tc>
        <w:tc>
          <w:tcPr>
            <w:tcW w:w="1549" w:type="dxa"/>
          </w:tcPr>
          <w:p w14:paraId="1E711770" w14:textId="77777777" w:rsidR="00BD1034" w:rsidRDefault="00BD1034" w:rsidP="006C7049">
            <w:pPr>
              <w:keepNext/>
            </w:pPr>
          </w:p>
        </w:tc>
      </w:tr>
    </w:tbl>
    <w:p w14:paraId="0AE1DD92" w14:textId="47F9921C" w:rsidR="00431DF9" w:rsidRDefault="00431DF9" w:rsidP="00431DF9"/>
    <w:p w14:paraId="051A12F4" w14:textId="19CBB913" w:rsidR="000C6D3A" w:rsidRDefault="000C6D3A" w:rsidP="000C6D3A">
      <w:pPr>
        <w:pStyle w:val="Heading1"/>
      </w:pPr>
      <w:r>
        <w:t>Motor-Test</w:t>
      </w:r>
    </w:p>
    <w:p w14:paraId="3787DCE1" w14:textId="6736276D" w:rsidR="001E19C0" w:rsidRPr="001E19C0" w:rsidRDefault="001E19C0" w:rsidP="001E19C0">
      <w:r>
        <w:t xml:space="preserve">The test setup of the motor is given </w:t>
      </w:r>
      <w:r>
        <w:fldChar w:fldCharType="begin"/>
      </w:r>
      <w:r>
        <w:instrText xml:space="preserve"> REF _Ref64297793 \h </w:instrText>
      </w:r>
      <w:r>
        <w:fldChar w:fldCharType="separate"/>
      </w:r>
      <w:r>
        <w:t xml:space="preserve">Figure </w:t>
      </w:r>
      <w:r>
        <w:rPr>
          <w:noProof/>
        </w:rPr>
        <w:t>2</w:t>
      </w:r>
      <w:r>
        <w:fldChar w:fldCharType="end"/>
      </w:r>
    </w:p>
    <w:p w14:paraId="5609DC71" w14:textId="535AB749" w:rsidR="001E19C0" w:rsidRDefault="001E19C0" w:rsidP="001E19C0"/>
    <w:p w14:paraId="79855629" w14:textId="77777777" w:rsidR="001E19C0" w:rsidRDefault="001E19C0" w:rsidP="001E19C0">
      <w:pPr>
        <w:keepNext/>
        <w:jc w:val="center"/>
      </w:pPr>
      <w:r>
        <w:rPr>
          <w:noProof/>
        </w:rPr>
        <w:drawing>
          <wp:inline distT="0" distB="0" distL="0" distR="0" wp14:anchorId="66BC5458" wp14:editId="49388ED1">
            <wp:extent cx="5882640" cy="2201333"/>
            <wp:effectExtent l="0" t="0" r="381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-129" r="1154" b="1655"/>
                    <a:stretch/>
                  </pic:blipFill>
                  <pic:spPr bwMode="auto">
                    <a:xfrm>
                      <a:off x="0" y="0"/>
                      <a:ext cx="5882640" cy="22013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365C5C" w14:textId="24D9A132" w:rsidR="001E19C0" w:rsidRPr="001E19C0" w:rsidRDefault="001E19C0" w:rsidP="001E19C0">
      <w:pPr>
        <w:pStyle w:val="Caption"/>
        <w:jc w:val="center"/>
      </w:pPr>
      <w:bookmarkStart w:id="3" w:name="_Ref64297793"/>
      <w:bookmarkStart w:id="4" w:name="_Ref64297787"/>
      <w:r>
        <w:t xml:space="preserve">Figure </w:t>
      </w:r>
      <w:fldSimple w:instr=" SEQ Figure \* ARABIC ">
        <w:r>
          <w:rPr>
            <w:noProof/>
          </w:rPr>
          <w:t>2</w:t>
        </w:r>
      </w:fldSimple>
      <w:bookmarkEnd w:id="3"/>
      <w:r>
        <w:t xml:space="preserve"> Motor-Setup</w:t>
      </w:r>
      <w:bookmarkEnd w:id="4"/>
    </w:p>
    <w:p w14:paraId="7B8E7E14" w14:textId="2487CF5C" w:rsidR="000C6D3A" w:rsidRDefault="000C6D3A" w:rsidP="000C6D3A"/>
    <w:p w14:paraId="092ACD46" w14:textId="282F41EA" w:rsidR="000C6D3A" w:rsidRDefault="001E19C0" w:rsidP="000C6D3A">
      <w:r>
        <w:t xml:space="preserve">The basic representation of the system is given in </w:t>
      </w:r>
      <w:r>
        <w:fldChar w:fldCharType="begin"/>
      </w:r>
      <w:r>
        <w:instrText xml:space="preserve"> REF _Ref64298401 \h </w:instrText>
      </w:r>
      <w:r>
        <w:fldChar w:fldCharType="separate"/>
      </w:r>
      <w:r>
        <w:t xml:space="preserve">Figure </w:t>
      </w:r>
      <w:r>
        <w:rPr>
          <w:noProof/>
        </w:rPr>
        <w:t>3</w:t>
      </w:r>
      <w:r>
        <w:fldChar w:fldCharType="end"/>
      </w:r>
      <w:r>
        <w:t>.</w:t>
      </w:r>
    </w:p>
    <w:p w14:paraId="65F4EC00" w14:textId="000E9971" w:rsidR="001E19C0" w:rsidRDefault="001E19C0" w:rsidP="000C6D3A"/>
    <w:p w14:paraId="379A6BA0" w14:textId="77777777" w:rsidR="001E19C0" w:rsidRDefault="001E19C0" w:rsidP="001E19C0">
      <w:pPr>
        <w:keepNext/>
        <w:jc w:val="center"/>
      </w:pPr>
      <w:r>
        <w:rPr>
          <w:noProof/>
        </w:rPr>
        <w:drawing>
          <wp:inline distT="0" distB="0" distL="0" distR="0" wp14:anchorId="31BEE008" wp14:editId="717EBF4F">
            <wp:extent cx="5943600" cy="19100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12492" w14:textId="38006E69" w:rsidR="001E19C0" w:rsidRDefault="001E19C0" w:rsidP="001E19C0">
      <w:pPr>
        <w:pStyle w:val="Caption"/>
        <w:jc w:val="center"/>
      </w:pPr>
      <w:bookmarkStart w:id="5" w:name="_Ref64298401"/>
      <w:r>
        <w:t xml:space="preserve">Figure </w:t>
      </w:r>
      <w:fldSimple w:instr=" SEQ Figure \* ARABIC ">
        <w:r>
          <w:rPr>
            <w:noProof/>
          </w:rPr>
          <w:t>3</w:t>
        </w:r>
      </w:fldSimple>
      <w:bookmarkEnd w:id="5"/>
      <w:r>
        <w:t xml:space="preserve"> Basic Representation Motor-Generator</w:t>
      </w:r>
    </w:p>
    <w:p w14:paraId="03987D6A" w14:textId="0C0FFD6A" w:rsidR="001E19C0" w:rsidRDefault="001E19C0" w:rsidP="001E19C0"/>
    <w:p w14:paraId="5C797DEF" w14:textId="78A6ACB0" w:rsidR="001E19C0" w:rsidRDefault="001E19C0" w:rsidP="001E19C0"/>
    <w:p w14:paraId="2D3BE728" w14:textId="6E1FAFE3" w:rsidR="005008C7" w:rsidRDefault="005008C7" w:rsidP="001E19C0"/>
    <w:p w14:paraId="50AB86CF" w14:textId="5F5F8A0A" w:rsidR="005008C7" w:rsidRDefault="005008C7" w:rsidP="001E19C0"/>
    <w:p w14:paraId="6F3F8F7A" w14:textId="74702019" w:rsidR="005008C7" w:rsidRDefault="005008C7" w:rsidP="001E19C0"/>
    <w:p w14:paraId="0C8C44C3" w14:textId="7C36B30B" w:rsidR="005008C7" w:rsidRDefault="005008C7" w:rsidP="001E19C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008C7" w14:paraId="2217A36A" w14:textId="77777777" w:rsidTr="005008C7">
        <w:tc>
          <w:tcPr>
            <w:tcW w:w="4675" w:type="dxa"/>
          </w:tcPr>
          <w:p w14:paraId="438F299A" w14:textId="1C80B4AD" w:rsidR="005008C7" w:rsidRPr="002213CF" w:rsidRDefault="005008C7" w:rsidP="002213CF">
            <w:pPr>
              <w:jc w:val="center"/>
              <w:rPr>
                <w:b/>
              </w:rPr>
            </w:pPr>
            <w:r w:rsidRPr="002213CF">
              <w:rPr>
                <w:b/>
              </w:rPr>
              <w:t>Motor and Generator Parameters</w:t>
            </w:r>
          </w:p>
        </w:tc>
        <w:tc>
          <w:tcPr>
            <w:tcW w:w="4675" w:type="dxa"/>
          </w:tcPr>
          <w:p w14:paraId="663BE045" w14:textId="1EE383A3" w:rsidR="005008C7" w:rsidRPr="002213CF" w:rsidRDefault="002213CF" w:rsidP="002213CF">
            <w:pPr>
              <w:jc w:val="center"/>
              <w:rPr>
                <w:b/>
              </w:rPr>
            </w:pPr>
            <w:r w:rsidRPr="002213CF">
              <w:rPr>
                <w:b/>
              </w:rPr>
              <w:t>Values</w:t>
            </w:r>
          </w:p>
        </w:tc>
      </w:tr>
      <w:tr w:rsidR="005008C7" w14:paraId="67B1B236" w14:textId="77777777" w:rsidTr="005008C7">
        <w:tc>
          <w:tcPr>
            <w:tcW w:w="4675" w:type="dxa"/>
          </w:tcPr>
          <w:p w14:paraId="7FE4E602" w14:textId="6A08A553" w:rsidR="005008C7" w:rsidRPr="002213CF" w:rsidRDefault="005008C7" w:rsidP="002213CF">
            <w:pPr>
              <w:jc w:val="center"/>
              <w:rPr>
                <w:b/>
              </w:rPr>
            </w:pPr>
            <w:r w:rsidRPr="002213CF">
              <w:rPr>
                <w:b/>
              </w:rPr>
              <w:t>Ram</w:t>
            </w:r>
          </w:p>
        </w:tc>
        <w:tc>
          <w:tcPr>
            <w:tcW w:w="4675" w:type="dxa"/>
          </w:tcPr>
          <w:p w14:paraId="0B58C607" w14:textId="77777777" w:rsidR="005008C7" w:rsidRDefault="005008C7" w:rsidP="001E19C0"/>
        </w:tc>
      </w:tr>
      <w:tr w:rsidR="005008C7" w14:paraId="0F6A150E" w14:textId="77777777" w:rsidTr="005008C7">
        <w:tc>
          <w:tcPr>
            <w:tcW w:w="4675" w:type="dxa"/>
          </w:tcPr>
          <w:p w14:paraId="270EC03F" w14:textId="68BB560A" w:rsidR="005008C7" w:rsidRPr="002213CF" w:rsidRDefault="005008C7" w:rsidP="002213CF">
            <w:pPr>
              <w:jc w:val="center"/>
              <w:rPr>
                <w:b/>
              </w:rPr>
            </w:pPr>
            <w:r w:rsidRPr="002213CF">
              <w:rPr>
                <w:b/>
              </w:rPr>
              <w:t>Lam</w:t>
            </w:r>
          </w:p>
        </w:tc>
        <w:tc>
          <w:tcPr>
            <w:tcW w:w="4675" w:type="dxa"/>
          </w:tcPr>
          <w:p w14:paraId="7BF209AC" w14:textId="77777777" w:rsidR="005008C7" w:rsidRDefault="005008C7" w:rsidP="001E19C0"/>
        </w:tc>
      </w:tr>
      <w:tr w:rsidR="005008C7" w14:paraId="7AB41F88" w14:textId="77777777" w:rsidTr="005008C7">
        <w:tc>
          <w:tcPr>
            <w:tcW w:w="4675" w:type="dxa"/>
          </w:tcPr>
          <w:p w14:paraId="73B68071" w14:textId="75E0A541" w:rsidR="005008C7" w:rsidRPr="002213CF" w:rsidRDefault="005008C7" w:rsidP="002213CF">
            <w:pPr>
              <w:jc w:val="center"/>
              <w:rPr>
                <w:b/>
              </w:rPr>
            </w:pPr>
            <w:r w:rsidRPr="002213CF">
              <w:rPr>
                <w:b/>
              </w:rPr>
              <w:t>Kam</w:t>
            </w:r>
          </w:p>
        </w:tc>
        <w:tc>
          <w:tcPr>
            <w:tcW w:w="4675" w:type="dxa"/>
          </w:tcPr>
          <w:p w14:paraId="3B6A5E65" w14:textId="77777777" w:rsidR="005008C7" w:rsidRDefault="005008C7" w:rsidP="001E19C0"/>
        </w:tc>
      </w:tr>
      <w:tr w:rsidR="005008C7" w14:paraId="48DD5FF6" w14:textId="77777777" w:rsidTr="005008C7">
        <w:tc>
          <w:tcPr>
            <w:tcW w:w="4675" w:type="dxa"/>
          </w:tcPr>
          <w:p w14:paraId="6B2A9240" w14:textId="55E2EBE9" w:rsidR="005008C7" w:rsidRPr="002213CF" w:rsidRDefault="005008C7" w:rsidP="002213CF">
            <w:pPr>
              <w:jc w:val="center"/>
              <w:rPr>
                <w:b/>
              </w:rPr>
            </w:pPr>
            <w:r w:rsidRPr="002213CF">
              <w:rPr>
                <w:b/>
              </w:rPr>
              <w:t>Rag</w:t>
            </w:r>
          </w:p>
        </w:tc>
        <w:tc>
          <w:tcPr>
            <w:tcW w:w="4675" w:type="dxa"/>
          </w:tcPr>
          <w:p w14:paraId="5B39862D" w14:textId="77777777" w:rsidR="005008C7" w:rsidRDefault="005008C7" w:rsidP="001E19C0"/>
        </w:tc>
      </w:tr>
      <w:tr w:rsidR="005008C7" w14:paraId="63F22AE2" w14:textId="77777777" w:rsidTr="002213CF">
        <w:trPr>
          <w:trHeight w:val="341"/>
        </w:trPr>
        <w:tc>
          <w:tcPr>
            <w:tcW w:w="4675" w:type="dxa"/>
          </w:tcPr>
          <w:p w14:paraId="2ADBC34B" w14:textId="713E2B32" w:rsidR="005008C7" w:rsidRPr="002213CF" w:rsidRDefault="005008C7" w:rsidP="002213CF">
            <w:pPr>
              <w:jc w:val="center"/>
              <w:rPr>
                <w:b/>
              </w:rPr>
            </w:pPr>
            <w:r w:rsidRPr="002213CF">
              <w:rPr>
                <w:b/>
              </w:rPr>
              <w:t>Lag</w:t>
            </w:r>
          </w:p>
        </w:tc>
        <w:tc>
          <w:tcPr>
            <w:tcW w:w="4675" w:type="dxa"/>
          </w:tcPr>
          <w:p w14:paraId="4BDFCE17" w14:textId="77777777" w:rsidR="005008C7" w:rsidRDefault="005008C7" w:rsidP="001E19C0"/>
        </w:tc>
      </w:tr>
      <w:tr w:rsidR="005008C7" w14:paraId="7A694E18" w14:textId="77777777" w:rsidTr="005008C7">
        <w:tc>
          <w:tcPr>
            <w:tcW w:w="4675" w:type="dxa"/>
          </w:tcPr>
          <w:p w14:paraId="5C641AD5" w14:textId="6F9E9977" w:rsidR="005008C7" w:rsidRPr="002213CF" w:rsidRDefault="005008C7" w:rsidP="002213CF">
            <w:pPr>
              <w:jc w:val="center"/>
              <w:rPr>
                <w:b/>
              </w:rPr>
            </w:pPr>
            <w:proofErr w:type="spellStart"/>
            <w:r w:rsidRPr="002213CF">
              <w:rPr>
                <w:b/>
              </w:rPr>
              <w:t>Kag</w:t>
            </w:r>
            <w:proofErr w:type="spellEnd"/>
          </w:p>
        </w:tc>
        <w:tc>
          <w:tcPr>
            <w:tcW w:w="4675" w:type="dxa"/>
          </w:tcPr>
          <w:p w14:paraId="07664B74" w14:textId="77777777" w:rsidR="005008C7" w:rsidRDefault="005008C7" w:rsidP="001E19C0"/>
        </w:tc>
      </w:tr>
    </w:tbl>
    <w:p w14:paraId="597FB4C4" w14:textId="47AE0C4E" w:rsidR="005008C7" w:rsidRDefault="005008C7" w:rsidP="001E19C0"/>
    <w:p w14:paraId="7B1ADDC8" w14:textId="50BB2C81" w:rsidR="002A64EE" w:rsidRDefault="002A64EE" w:rsidP="001E19C0"/>
    <w:p w14:paraId="37A72B9A" w14:textId="13E9F81E" w:rsidR="002A64EE" w:rsidRDefault="002A64EE" w:rsidP="001E19C0">
      <w:r>
        <w:t>If we want work on constant torque (the motor current is same)</w:t>
      </w:r>
    </w:p>
    <w:p w14:paraId="11E05611" w14:textId="6652825F" w:rsidR="005209D1" w:rsidRDefault="005209D1" w:rsidP="001E19C0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22"/>
        <w:gridCol w:w="1820"/>
        <w:gridCol w:w="1579"/>
        <w:gridCol w:w="2125"/>
        <w:gridCol w:w="2004"/>
      </w:tblGrid>
      <w:tr w:rsidR="005209D1" w14:paraId="4F74E01F" w14:textId="0618C119" w:rsidTr="005209D1">
        <w:tc>
          <w:tcPr>
            <w:tcW w:w="1822" w:type="dxa"/>
            <w:tcBorders>
              <w:top w:val="single" w:sz="4" w:space="0" w:color="auto"/>
            </w:tcBorders>
          </w:tcPr>
          <w:p w14:paraId="394A8F1C" w14:textId="77777777" w:rsidR="005209D1" w:rsidRPr="00790CA7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Duty Cycle</w:t>
            </w:r>
          </w:p>
        </w:tc>
        <w:tc>
          <w:tcPr>
            <w:tcW w:w="1820" w:type="dxa"/>
          </w:tcPr>
          <w:p w14:paraId="4BAD63DE" w14:textId="674AFF64" w:rsidR="005209D1" w:rsidRDefault="005209D1" w:rsidP="006C7049">
            <w:pPr>
              <w:jc w:val="center"/>
              <w:rPr>
                <w:b/>
              </w:rPr>
            </w:pPr>
            <w:r>
              <w:rPr>
                <w:b/>
              </w:rPr>
              <w:t>Input Current</w:t>
            </w:r>
          </w:p>
        </w:tc>
        <w:tc>
          <w:tcPr>
            <w:tcW w:w="1579" w:type="dxa"/>
          </w:tcPr>
          <w:p w14:paraId="55DD0706" w14:textId="4979829A" w:rsidR="005209D1" w:rsidRDefault="005209D1" w:rsidP="006C7049">
            <w:pPr>
              <w:jc w:val="center"/>
              <w:rPr>
                <w:b/>
              </w:rPr>
            </w:pPr>
            <w:r>
              <w:rPr>
                <w:b/>
              </w:rPr>
              <w:t>Motor Speed</w:t>
            </w:r>
          </w:p>
        </w:tc>
        <w:tc>
          <w:tcPr>
            <w:tcW w:w="2125" w:type="dxa"/>
          </w:tcPr>
          <w:p w14:paraId="1B63670B" w14:textId="2A2B004C" w:rsidR="005209D1" w:rsidRDefault="005209D1" w:rsidP="006C7049">
            <w:pPr>
              <w:jc w:val="center"/>
              <w:rPr>
                <w:b/>
              </w:rPr>
            </w:pPr>
            <w:r>
              <w:rPr>
                <w:b/>
              </w:rPr>
              <w:t>Load Voltage</w:t>
            </w:r>
          </w:p>
        </w:tc>
        <w:tc>
          <w:tcPr>
            <w:tcW w:w="2004" w:type="dxa"/>
          </w:tcPr>
          <w:p w14:paraId="7EB49626" w14:textId="75CFC443" w:rsidR="005209D1" w:rsidRDefault="005209D1" w:rsidP="006C7049">
            <w:pPr>
              <w:jc w:val="center"/>
              <w:rPr>
                <w:b/>
              </w:rPr>
            </w:pPr>
            <w:r>
              <w:rPr>
                <w:b/>
              </w:rPr>
              <w:t>Load Current</w:t>
            </w:r>
          </w:p>
        </w:tc>
      </w:tr>
      <w:tr w:rsidR="005209D1" w14:paraId="35A2810F" w14:textId="70F1273D" w:rsidTr="005209D1">
        <w:tc>
          <w:tcPr>
            <w:tcW w:w="1822" w:type="dxa"/>
          </w:tcPr>
          <w:p w14:paraId="51C6D7E8" w14:textId="77777777" w:rsidR="005209D1" w:rsidRPr="00790CA7" w:rsidRDefault="005209D1" w:rsidP="006C7049">
            <w:pPr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1820" w:type="dxa"/>
          </w:tcPr>
          <w:p w14:paraId="79AE34C8" w14:textId="77777777" w:rsidR="005209D1" w:rsidRDefault="005209D1" w:rsidP="006C7049"/>
        </w:tc>
        <w:tc>
          <w:tcPr>
            <w:tcW w:w="1579" w:type="dxa"/>
          </w:tcPr>
          <w:p w14:paraId="2B2BD3A5" w14:textId="77777777" w:rsidR="005209D1" w:rsidRDefault="005209D1" w:rsidP="006C7049"/>
        </w:tc>
        <w:tc>
          <w:tcPr>
            <w:tcW w:w="2125" w:type="dxa"/>
          </w:tcPr>
          <w:p w14:paraId="4B632580" w14:textId="77777777" w:rsidR="005209D1" w:rsidRDefault="005209D1" w:rsidP="006C7049"/>
        </w:tc>
        <w:tc>
          <w:tcPr>
            <w:tcW w:w="2004" w:type="dxa"/>
          </w:tcPr>
          <w:p w14:paraId="6E7B3DAD" w14:textId="77777777" w:rsidR="005209D1" w:rsidRDefault="005209D1" w:rsidP="006C7049"/>
        </w:tc>
      </w:tr>
      <w:tr w:rsidR="005209D1" w14:paraId="3D1A4BB1" w14:textId="08FA130E" w:rsidTr="005209D1">
        <w:tc>
          <w:tcPr>
            <w:tcW w:w="1822" w:type="dxa"/>
          </w:tcPr>
          <w:p w14:paraId="363DE2F5" w14:textId="77777777" w:rsidR="005209D1" w:rsidRPr="00790CA7" w:rsidRDefault="005209D1" w:rsidP="006C7049">
            <w:pPr>
              <w:jc w:val="center"/>
              <w:rPr>
                <w:b/>
              </w:rPr>
            </w:pPr>
            <w:r>
              <w:rPr>
                <w:b/>
              </w:rPr>
              <w:t>0.05</w:t>
            </w:r>
          </w:p>
        </w:tc>
        <w:tc>
          <w:tcPr>
            <w:tcW w:w="1820" w:type="dxa"/>
          </w:tcPr>
          <w:p w14:paraId="3B8ED72F" w14:textId="77777777" w:rsidR="005209D1" w:rsidRDefault="005209D1" w:rsidP="006C7049"/>
        </w:tc>
        <w:tc>
          <w:tcPr>
            <w:tcW w:w="1579" w:type="dxa"/>
          </w:tcPr>
          <w:p w14:paraId="71E206CE" w14:textId="77777777" w:rsidR="005209D1" w:rsidRDefault="005209D1" w:rsidP="006C7049"/>
        </w:tc>
        <w:tc>
          <w:tcPr>
            <w:tcW w:w="2125" w:type="dxa"/>
          </w:tcPr>
          <w:p w14:paraId="072BF9C9" w14:textId="77777777" w:rsidR="005209D1" w:rsidRDefault="005209D1" w:rsidP="006C7049"/>
        </w:tc>
        <w:tc>
          <w:tcPr>
            <w:tcW w:w="2004" w:type="dxa"/>
          </w:tcPr>
          <w:p w14:paraId="7CB9C7A4" w14:textId="77777777" w:rsidR="005209D1" w:rsidRDefault="005209D1" w:rsidP="006C7049"/>
        </w:tc>
      </w:tr>
      <w:tr w:rsidR="005209D1" w14:paraId="43003C4C" w14:textId="7E2CCA52" w:rsidTr="005209D1">
        <w:tc>
          <w:tcPr>
            <w:tcW w:w="1822" w:type="dxa"/>
          </w:tcPr>
          <w:p w14:paraId="34D69D91" w14:textId="77777777" w:rsidR="005209D1" w:rsidRPr="00790CA7" w:rsidRDefault="005209D1" w:rsidP="006C7049">
            <w:pPr>
              <w:jc w:val="center"/>
              <w:rPr>
                <w:rFonts w:eastAsiaTheme="minorEastAsia"/>
                <w:b/>
              </w:rPr>
            </w:pPr>
            <w:r>
              <w:rPr>
                <w:rFonts w:eastAsiaTheme="minorEastAsia"/>
                <w:b/>
              </w:rPr>
              <w:t>0.1</w:t>
            </w:r>
          </w:p>
        </w:tc>
        <w:tc>
          <w:tcPr>
            <w:tcW w:w="1820" w:type="dxa"/>
          </w:tcPr>
          <w:p w14:paraId="29EA6470" w14:textId="77777777" w:rsidR="005209D1" w:rsidRDefault="005209D1" w:rsidP="006C7049"/>
        </w:tc>
        <w:tc>
          <w:tcPr>
            <w:tcW w:w="1579" w:type="dxa"/>
          </w:tcPr>
          <w:p w14:paraId="201BE30C" w14:textId="77777777" w:rsidR="005209D1" w:rsidRDefault="005209D1" w:rsidP="006C7049"/>
        </w:tc>
        <w:tc>
          <w:tcPr>
            <w:tcW w:w="2125" w:type="dxa"/>
          </w:tcPr>
          <w:p w14:paraId="68E20C56" w14:textId="77777777" w:rsidR="005209D1" w:rsidRDefault="005209D1" w:rsidP="006C7049"/>
        </w:tc>
        <w:tc>
          <w:tcPr>
            <w:tcW w:w="2004" w:type="dxa"/>
          </w:tcPr>
          <w:p w14:paraId="175AB3C9" w14:textId="77777777" w:rsidR="005209D1" w:rsidRDefault="005209D1" w:rsidP="006C7049"/>
        </w:tc>
      </w:tr>
      <w:tr w:rsidR="005209D1" w14:paraId="0A8A63D7" w14:textId="0DAFF393" w:rsidTr="005209D1">
        <w:tc>
          <w:tcPr>
            <w:tcW w:w="1822" w:type="dxa"/>
          </w:tcPr>
          <w:p w14:paraId="7B160F84" w14:textId="77777777" w:rsidR="005209D1" w:rsidRPr="00790CA7" w:rsidRDefault="005209D1" w:rsidP="006C7049">
            <w:pPr>
              <w:jc w:val="center"/>
              <w:rPr>
                <w:b/>
              </w:rPr>
            </w:pPr>
            <w:r>
              <w:rPr>
                <w:b/>
              </w:rPr>
              <w:t>0.15</w:t>
            </w:r>
          </w:p>
        </w:tc>
        <w:tc>
          <w:tcPr>
            <w:tcW w:w="1820" w:type="dxa"/>
          </w:tcPr>
          <w:p w14:paraId="6F306062" w14:textId="77777777" w:rsidR="005209D1" w:rsidRDefault="005209D1" w:rsidP="006C7049"/>
        </w:tc>
        <w:tc>
          <w:tcPr>
            <w:tcW w:w="1579" w:type="dxa"/>
          </w:tcPr>
          <w:p w14:paraId="2DEE8324" w14:textId="77777777" w:rsidR="005209D1" w:rsidRDefault="005209D1" w:rsidP="006C7049"/>
        </w:tc>
        <w:tc>
          <w:tcPr>
            <w:tcW w:w="2125" w:type="dxa"/>
          </w:tcPr>
          <w:p w14:paraId="3229D984" w14:textId="77777777" w:rsidR="005209D1" w:rsidRDefault="005209D1" w:rsidP="006C7049"/>
        </w:tc>
        <w:tc>
          <w:tcPr>
            <w:tcW w:w="2004" w:type="dxa"/>
          </w:tcPr>
          <w:p w14:paraId="322001CE" w14:textId="77777777" w:rsidR="005209D1" w:rsidRDefault="005209D1" w:rsidP="006C7049"/>
        </w:tc>
      </w:tr>
      <w:tr w:rsidR="005209D1" w14:paraId="7A1914E1" w14:textId="10F2068B" w:rsidTr="005209D1">
        <w:tc>
          <w:tcPr>
            <w:tcW w:w="1822" w:type="dxa"/>
          </w:tcPr>
          <w:p w14:paraId="7A24DC22" w14:textId="77777777" w:rsidR="005209D1" w:rsidRPr="00790CA7" w:rsidRDefault="005209D1" w:rsidP="006C7049">
            <w:pPr>
              <w:jc w:val="center"/>
              <w:rPr>
                <w:b/>
              </w:rPr>
            </w:pPr>
            <w:r>
              <w:rPr>
                <w:b/>
              </w:rPr>
              <w:t>0.20</w:t>
            </w:r>
          </w:p>
        </w:tc>
        <w:tc>
          <w:tcPr>
            <w:tcW w:w="1820" w:type="dxa"/>
          </w:tcPr>
          <w:p w14:paraId="6295E243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2B161F26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0AB5C37C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2FF1B9A5" w14:textId="77777777" w:rsidR="005209D1" w:rsidRDefault="005209D1" w:rsidP="006C7049">
            <w:pPr>
              <w:keepNext/>
            </w:pPr>
          </w:p>
        </w:tc>
      </w:tr>
      <w:tr w:rsidR="005209D1" w14:paraId="64FF6666" w14:textId="676BBCCA" w:rsidTr="005209D1">
        <w:tc>
          <w:tcPr>
            <w:tcW w:w="1822" w:type="dxa"/>
          </w:tcPr>
          <w:p w14:paraId="2F42FBB8" w14:textId="77777777" w:rsidR="005209D1" w:rsidRPr="00790CA7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25</w:t>
            </w:r>
          </w:p>
        </w:tc>
        <w:tc>
          <w:tcPr>
            <w:tcW w:w="1820" w:type="dxa"/>
          </w:tcPr>
          <w:p w14:paraId="48690C6D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010E7EB4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241F6F59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2B368706" w14:textId="77777777" w:rsidR="005209D1" w:rsidRDefault="005209D1" w:rsidP="006C7049">
            <w:pPr>
              <w:keepNext/>
            </w:pPr>
          </w:p>
        </w:tc>
      </w:tr>
      <w:tr w:rsidR="005209D1" w14:paraId="20170EB0" w14:textId="65E6AB66" w:rsidTr="005209D1">
        <w:tc>
          <w:tcPr>
            <w:tcW w:w="1822" w:type="dxa"/>
          </w:tcPr>
          <w:p w14:paraId="35083DD2" w14:textId="77777777" w:rsidR="005209D1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30</w:t>
            </w:r>
          </w:p>
        </w:tc>
        <w:tc>
          <w:tcPr>
            <w:tcW w:w="1820" w:type="dxa"/>
          </w:tcPr>
          <w:p w14:paraId="47A7EBE1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1010EE1C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748B53B4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5D4A4710" w14:textId="77777777" w:rsidR="005209D1" w:rsidRDefault="005209D1" w:rsidP="006C7049">
            <w:pPr>
              <w:keepNext/>
            </w:pPr>
          </w:p>
        </w:tc>
      </w:tr>
      <w:tr w:rsidR="005209D1" w14:paraId="2D729BF0" w14:textId="059516F2" w:rsidTr="005209D1">
        <w:tc>
          <w:tcPr>
            <w:tcW w:w="1822" w:type="dxa"/>
          </w:tcPr>
          <w:p w14:paraId="2F9B37CD" w14:textId="77777777" w:rsidR="005209D1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35</w:t>
            </w:r>
          </w:p>
        </w:tc>
        <w:tc>
          <w:tcPr>
            <w:tcW w:w="1820" w:type="dxa"/>
          </w:tcPr>
          <w:p w14:paraId="7120BE1B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102A01AE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368F2B08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439DE521" w14:textId="77777777" w:rsidR="005209D1" w:rsidRDefault="005209D1" w:rsidP="006C7049">
            <w:pPr>
              <w:keepNext/>
            </w:pPr>
          </w:p>
        </w:tc>
      </w:tr>
      <w:tr w:rsidR="005209D1" w14:paraId="43B19D4F" w14:textId="1B6C0B11" w:rsidTr="005209D1">
        <w:tc>
          <w:tcPr>
            <w:tcW w:w="1822" w:type="dxa"/>
          </w:tcPr>
          <w:p w14:paraId="20D50B59" w14:textId="77777777" w:rsidR="005209D1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40</w:t>
            </w:r>
          </w:p>
        </w:tc>
        <w:tc>
          <w:tcPr>
            <w:tcW w:w="1820" w:type="dxa"/>
          </w:tcPr>
          <w:p w14:paraId="1A1EB38D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26DADBC6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352E1392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1AF14A1E" w14:textId="77777777" w:rsidR="005209D1" w:rsidRDefault="005209D1" w:rsidP="006C7049">
            <w:pPr>
              <w:keepNext/>
            </w:pPr>
          </w:p>
        </w:tc>
      </w:tr>
      <w:tr w:rsidR="005209D1" w14:paraId="2DA5DDCC" w14:textId="35B52A8E" w:rsidTr="005209D1">
        <w:tc>
          <w:tcPr>
            <w:tcW w:w="1822" w:type="dxa"/>
          </w:tcPr>
          <w:p w14:paraId="0FECAE4D" w14:textId="77777777" w:rsidR="005209D1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45</w:t>
            </w:r>
          </w:p>
        </w:tc>
        <w:tc>
          <w:tcPr>
            <w:tcW w:w="1820" w:type="dxa"/>
          </w:tcPr>
          <w:p w14:paraId="1E6110A1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0CC7ACE2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63401D03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022E5245" w14:textId="77777777" w:rsidR="005209D1" w:rsidRDefault="005209D1" w:rsidP="006C7049">
            <w:pPr>
              <w:keepNext/>
            </w:pPr>
          </w:p>
        </w:tc>
      </w:tr>
      <w:tr w:rsidR="005209D1" w14:paraId="26FF1CB5" w14:textId="4616DBE3" w:rsidTr="005209D1">
        <w:tc>
          <w:tcPr>
            <w:tcW w:w="1822" w:type="dxa"/>
          </w:tcPr>
          <w:p w14:paraId="4F3AAF8E" w14:textId="77777777" w:rsidR="005209D1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50</w:t>
            </w:r>
          </w:p>
        </w:tc>
        <w:tc>
          <w:tcPr>
            <w:tcW w:w="1820" w:type="dxa"/>
          </w:tcPr>
          <w:p w14:paraId="1F033E8B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5A830DBF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70B33B84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75FE5D7E" w14:textId="77777777" w:rsidR="005209D1" w:rsidRDefault="005209D1" w:rsidP="006C7049">
            <w:pPr>
              <w:keepNext/>
            </w:pPr>
          </w:p>
        </w:tc>
      </w:tr>
      <w:tr w:rsidR="005209D1" w14:paraId="38877A71" w14:textId="3A55AD4D" w:rsidTr="005209D1">
        <w:tc>
          <w:tcPr>
            <w:tcW w:w="1822" w:type="dxa"/>
          </w:tcPr>
          <w:p w14:paraId="23FD1902" w14:textId="77777777" w:rsidR="005209D1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55</w:t>
            </w:r>
          </w:p>
        </w:tc>
        <w:tc>
          <w:tcPr>
            <w:tcW w:w="1820" w:type="dxa"/>
          </w:tcPr>
          <w:p w14:paraId="228ACB97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41B11581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4192D1CD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03E626A3" w14:textId="77777777" w:rsidR="005209D1" w:rsidRDefault="005209D1" w:rsidP="006C7049">
            <w:pPr>
              <w:keepNext/>
            </w:pPr>
          </w:p>
        </w:tc>
      </w:tr>
      <w:tr w:rsidR="005209D1" w14:paraId="6CCAAD04" w14:textId="2F64EF84" w:rsidTr="005209D1">
        <w:tc>
          <w:tcPr>
            <w:tcW w:w="1822" w:type="dxa"/>
          </w:tcPr>
          <w:p w14:paraId="40711A24" w14:textId="77777777" w:rsidR="005209D1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60</w:t>
            </w:r>
          </w:p>
        </w:tc>
        <w:tc>
          <w:tcPr>
            <w:tcW w:w="1820" w:type="dxa"/>
          </w:tcPr>
          <w:p w14:paraId="24D8DAFC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2E55C007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2AB49526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4E456C8D" w14:textId="77777777" w:rsidR="005209D1" w:rsidRDefault="005209D1" w:rsidP="006C7049">
            <w:pPr>
              <w:keepNext/>
            </w:pPr>
          </w:p>
        </w:tc>
      </w:tr>
      <w:tr w:rsidR="005209D1" w14:paraId="13A58C81" w14:textId="58622FA5" w:rsidTr="005209D1">
        <w:tc>
          <w:tcPr>
            <w:tcW w:w="1822" w:type="dxa"/>
          </w:tcPr>
          <w:p w14:paraId="365C66F8" w14:textId="77777777" w:rsidR="005209D1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65</w:t>
            </w:r>
          </w:p>
        </w:tc>
        <w:tc>
          <w:tcPr>
            <w:tcW w:w="1820" w:type="dxa"/>
          </w:tcPr>
          <w:p w14:paraId="6582F3B5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6BCC4323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1638947F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49CA9F4A" w14:textId="77777777" w:rsidR="005209D1" w:rsidRDefault="005209D1" w:rsidP="006C7049">
            <w:pPr>
              <w:keepNext/>
            </w:pPr>
          </w:p>
        </w:tc>
      </w:tr>
      <w:tr w:rsidR="005209D1" w14:paraId="292E2925" w14:textId="7D4DA542" w:rsidTr="005209D1">
        <w:tc>
          <w:tcPr>
            <w:tcW w:w="1822" w:type="dxa"/>
          </w:tcPr>
          <w:p w14:paraId="510BE576" w14:textId="77777777" w:rsidR="005209D1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70</w:t>
            </w:r>
          </w:p>
        </w:tc>
        <w:tc>
          <w:tcPr>
            <w:tcW w:w="1820" w:type="dxa"/>
          </w:tcPr>
          <w:p w14:paraId="45C8448B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2EFA5C58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55B55942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26C9CAD7" w14:textId="77777777" w:rsidR="005209D1" w:rsidRDefault="005209D1" w:rsidP="006C7049">
            <w:pPr>
              <w:keepNext/>
            </w:pPr>
          </w:p>
        </w:tc>
      </w:tr>
      <w:tr w:rsidR="005209D1" w14:paraId="3CA5ACE3" w14:textId="2677694E" w:rsidTr="005209D1">
        <w:tc>
          <w:tcPr>
            <w:tcW w:w="1822" w:type="dxa"/>
          </w:tcPr>
          <w:p w14:paraId="6AED470E" w14:textId="77777777" w:rsidR="005209D1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75</w:t>
            </w:r>
          </w:p>
        </w:tc>
        <w:tc>
          <w:tcPr>
            <w:tcW w:w="1820" w:type="dxa"/>
          </w:tcPr>
          <w:p w14:paraId="47DF3E2E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5A615628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63332880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4E0FAEF3" w14:textId="77777777" w:rsidR="005209D1" w:rsidRDefault="005209D1" w:rsidP="006C7049">
            <w:pPr>
              <w:keepNext/>
            </w:pPr>
          </w:p>
        </w:tc>
      </w:tr>
      <w:tr w:rsidR="005209D1" w14:paraId="1C59CBAB" w14:textId="4AB78368" w:rsidTr="005209D1">
        <w:tc>
          <w:tcPr>
            <w:tcW w:w="1822" w:type="dxa"/>
          </w:tcPr>
          <w:p w14:paraId="3AE65A01" w14:textId="77777777" w:rsidR="005209D1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80</w:t>
            </w:r>
          </w:p>
        </w:tc>
        <w:tc>
          <w:tcPr>
            <w:tcW w:w="1820" w:type="dxa"/>
          </w:tcPr>
          <w:p w14:paraId="5275628D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7C52AE4F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0AF60CE8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7D391288" w14:textId="77777777" w:rsidR="005209D1" w:rsidRDefault="005209D1" w:rsidP="006C7049">
            <w:pPr>
              <w:keepNext/>
            </w:pPr>
          </w:p>
        </w:tc>
      </w:tr>
      <w:tr w:rsidR="005209D1" w14:paraId="1BAF4583" w14:textId="1188DEE0" w:rsidTr="005209D1">
        <w:tc>
          <w:tcPr>
            <w:tcW w:w="1822" w:type="dxa"/>
          </w:tcPr>
          <w:p w14:paraId="3BE7191E" w14:textId="77777777" w:rsidR="005209D1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85</w:t>
            </w:r>
          </w:p>
        </w:tc>
        <w:tc>
          <w:tcPr>
            <w:tcW w:w="1820" w:type="dxa"/>
          </w:tcPr>
          <w:p w14:paraId="4E12187D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2742623B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38BF3DB6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4ADAE767" w14:textId="77777777" w:rsidR="005209D1" w:rsidRDefault="005209D1" w:rsidP="006C7049">
            <w:pPr>
              <w:keepNext/>
            </w:pPr>
          </w:p>
        </w:tc>
      </w:tr>
      <w:tr w:rsidR="005209D1" w14:paraId="50C6B111" w14:textId="4AEC44D1" w:rsidTr="005209D1">
        <w:tc>
          <w:tcPr>
            <w:tcW w:w="1822" w:type="dxa"/>
          </w:tcPr>
          <w:p w14:paraId="2E0A76A0" w14:textId="77777777" w:rsidR="005209D1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90</w:t>
            </w:r>
          </w:p>
        </w:tc>
        <w:tc>
          <w:tcPr>
            <w:tcW w:w="1820" w:type="dxa"/>
          </w:tcPr>
          <w:p w14:paraId="57D1A70F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2102BEBF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015C6621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6518DD11" w14:textId="77777777" w:rsidR="005209D1" w:rsidRDefault="005209D1" w:rsidP="006C7049">
            <w:pPr>
              <w:keepNext/>
            </w:pPr>
          </w:p>
        </w:tc>
      </w:tr>
      <w:tr w:rsidR="005209D1" w14:paraId="2BFF91DD" w14:textId="05E5B889" w:rsidTr="005209D1">
        <w:tc>
          <w:tcPr>
            <w:tcW w:w="1822" w:type="dxa"/>
          </w:tcPr>
          <w:p w14:paraId="7183B20A" w14:textId="77777777" w:rsidR="005209D1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95</w:t>
            </w:r>
          </w:p>
        </w:tc>
        <w:tc>
          <w:tcPr>
            <w:tcW w:w="1820" w:type="dxa"/>
          </w:tcPr>
          <w:p w14:paraId="3D867ACD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6B21D10E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0B5DE3FA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58E50DB3" w14:textId="77777777" w:rsidR="005209D1" w:rsidRDefault="005209D1" w:rsidP="006C7049">
            <w:pPr>
              <w:keepNext/>
            </w:pPr>
          </w:p>
        </w:tc>
      </w:tr>
      <w:tr w:rsidR="005209D1" w14:paraId="7CA0E8D9" w14:textId="664B7320" w:rsidTr="005209D1">
        <w:tc>
          <w:tcPr>
            <w:tcW w:w="1822" w:type="dxa"/>
          </w:tcPr>
          <w:p w14:paraId="068B8CED" w14:textId="77777777" w:rsidR="005209D1" w:rsidRDefault="005209D1" w:rsidP="006C7049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1</w:t>
            </w:r>
          </w:p>
        </w:tc>
        <w:tc>
          <w:tcPr>
            <w:tcW w:w="1820" w:type="dxa"/>
          </w:tcPr>
          <w:p w14:paraId="426A3851" w14:textId="77777777" w:rsidR="005209D1" w:rsidRDefault="005209D1" w:rsidP="006C7049">
            <w:pPr>
              <w:keepNext/>
            </w:pPr>
          </w:p>
        </w:tc>
        <w:tc>
          <w:tcPr>
            <w:tcW w:w="1579" w:type="dxa"/>
          </w:tcPr>
          <w:p w14:paraId="7FFF43BA" w14:textId="77777777" w:rsidR="005209D1" w:rsidRDefault="005209D1" w:rsidP="006C7049">
            <w:pPr>
              <w:keepNext/>
            </w:pPr>
          </w:p>
        </w:tc>
        <w:tc>
          <w:tcPr>
            <w:tcW w:w="2125" w:type="dxa"/>
          </w:tcPr>
          <w:p w14:paraId="7ED641A2" w14:textId="77777777" w:rsidR="005209D1" w:rsidRDefault="005209D1" w:rsidP="006C7049">
            <w:pPr>
              <w:keepNext/>
            </w:pPr>
          </w:p>
        </w:tc>
        <w:tc>
          <w:tcPr>
            <w:tcW w:w="2004" w:type="dxa"/>
          </w:tcPr>
          <w:p w14:paraId="778C906D" w14:textId="77777777" w:rsidR="005209D1" w:rsidRDefault="005209D1" w:rsidP="006C7049">
            <w:pPr>
              <w:keepNext/>
            </w:pPr>
          </w:p>
        </w:tc>
      </w:tr>
    </w:tbl>
    <w:p w14:paraId="06605932" w14:textId="597BA7C5" w:rsidR="005209D1" w:rsidRDefault="005209D1" w:rsidP="001E19C0"/>
    <w:p w14:paraId="77E003CF" w14:textId="67FF14D5" w:rsidR="009D4C8C" w:rsidRDefault="009D4C8C" w:rsidP="001E19C0"/>
    <w:p w14:paraId="3FCF1A4D" w14:textId="0730DD88" w:rsidR="009D4C8C" w:rsidRDefault="009D4C8C" w:rsidP="001E19C0"/>
    <w:p w14:paraId="78AF70E9" w14:textId="7D8B97EC" w:rsidR="009D4C8C" w:rsidRDefault="009D4C8C" w:rsidP="001E19C0"/>
    <w:p w14:paraId="6F502D8C" w14:textId="71F03497" w:rsidR="009D4C8C" w:rsidRDefault="009D4C8C" w:rsidP="001E19C0"/>
    <w:p w14:paraId="271E71E1" w14:textId="5603834D" w:rsidR="009D4C8C" w:rsidRDefault="009D4C8C" w:rsidP="001E19C0"/>
    <w:p w14:paraId="5FD11483" w14:textId="2B02323D" w:rsidR="009D4C8C" w:rsidRDefault="009D4C8C" w:rsidP="009D4C8C">
      <w:pPr>
        <w:pStyle w:val="Heading1"/>
      </w:pPr>
      <w:r>
        <w:t xml:space="preserve">IPT and MOTOR </w:t>
      </w:r>
    </w:p>
    <w:p w14:paraId="0E4E0D2E" w14:textId="635C47F8" w:rsidR="009D4C8C" w:rsidRDefault="009D4C8C" w:rsidP="009D4C8C"/>
    <w:p w14:paraId="6641E004" w14:textId="1886BBFC" w:rsidR="009D4C8C" w:rsidRDefault="009D4C8C" w:rsidP="009D4C8C">
      <w:r>
        <w:t xml:space="preserve">For different Frequency and duty </w:t>
      </w:r>
      <w:proofErr w:type="spellStart"/>
      <w:r>
        <w:t>cyle</w:t>
      </w:r>
      <w:proofErr w:type="spellEnd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7"/>
        <w:gridCol w:w="1349"/>
        <w:gridCol w:w="1595"/>
        <w:gridCol w:w="1370"/>
        <w:gridCol w:w="1794"/>
        <w:gridCol w:w="1725"/>
      </w:tblGrid>
      <w:tr w:rsidR="009D4C8C" w14:paraId="743520F8" w14:textId="77777777" w:rsidTr="009D4C8C">
        <w:tc>
          <w:tcPr>
            <w:tcW w:w="1517" w:type="dxa"/>
            <w:tcBorders>
              <w:top w:val="single" w:sz="4" w:space="0" w:color="auto"/>
            </w:tcBorders>
          </w:tcPr>
          <w:p w14:paraId="3CFDF6A6" w14:textId="77777777" w:rsidR="009D4C8C" w:rsidRPr="00790CA7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Duty Cycle</w:t>
            </w:r>
          </w:p>
        </w:tc>
        <w:tc>
          <w:tcPr>
            <w:tcW w:w="1349" w:type="dxa"/>
          </w:tcPr>
          <w:p w14:paraId="0ED6A82A" w14:textId="644CD868" w:rsidR="009D4C8C" w:rsidRDefault="009D4C8C" w:rsidP="009B123B">
            <w:pPr>
              <w:jc w:val="center"/>
              <w:rPr>
                <w:b/>
              </w:rPr>
            </w:pPr>
            <w:r>
              <w:rPr>
                <w:b/>
              </w:rPr>
              <w:t>Frequency</w:t>
            </w:r>
          </w:p>
        </w:tc>
        <w:tc>
          <w:tcPr>
            <w:tcW w:w="1595" w:type="dxa"/>
          </w:tcPr>
          <w:p w14:paraId="75EC0FAD" w14:textId="323AA4F2" w:rsidR="009D4C8C" w:rsidRDefault="009D4C8C" w:rsidP="009B123B">
            <w:pPr>
              <w:jc w:val="center"/>
              <w:rPr>
                <w:b/>
              </w:rPr>
            </w:pPr>
            <w:r>
              <w:rPr>
                <w:b/>
              </w:rPr>
              <w:t xml:space="preserve">Motor </w:t>
            </w:r>
            <w:r>
              <w:rPr>
                <w:b/>
              </w:rPr>
              <w:t>Current</w:t>
            </w:r>
          </w:p>
        </w:tc>
        <w:tc>
          <w:tcPr>
            <w:tcW w:w="1370" w:type="dxa"/>
          </w:tcPr>
          <w:p w14:paraId="7C2243B9" w14:textId="77777777" w:rsidR="009D4C8C" w:rsidRDefault="009D4C8C" w:rsidP="009B123B">
            <w:pPr>
              <w:jc w:val="center"/>
              <w:rPr>
                <w:b/>
              </w:rPr>
            </w:pPr>
            <w:r>
              <w:rPr>
                <w:b/>
              </w:rPr>
              <w:t>Motor Speed</w:t>
            </w:r>
          </w:p>
        </w:tc>
        <w:tc>
          <w:tcPr>
            <w:tcW w:w="1794" w:type="dxa"/>
          </w:tcPr>
          <w:p w14:paraId="498D155B" w14:textId="30D506A5" w:rsidR="009D4C8C" w:rsidRDefault="00E03F61" w:rsidP="009B123B">
            <w:pPr>
              <w:jc w:val="center"/>
              <w:rPr>
                <w:b/>
              </w:rPr>
            </w:pPr>
            <w:r>
              <w:rPr>
                <w:b/>
              </w:rPr>
              <w:t>Tx Current</w:t>
            </w:r>
          </w:p>
        </w:tc>
        <w:tc>
          <w:tcPr>
            <w:tcW w:w="1725" w:type="dxa"/>
          </w:tcPr>
          <w:p w14:paraId="4479155B" w14:textId="12D74911" w:rsidR="009D4C8C" w:rsidRDefault="00E03F61" w:rsidP="009B123B">
            <w:pPr>
              <w:jc w:val="center"/>
              <w:rPr>
                <w:b/>
              </w:rPr>
            </w:pPr>
            <w:r>
              <w:rPr>
                <w:b/>
              </w:rPr>
              <w:t>Rx Voltage</w:t>
            </w:r>
          </w:p>
        </w:tc>
        <w:bookmarkStart w:id="6" w:name="_GoBack"/>
        <w:bookmarkEnd w:id="6"/>
      </w:tr>
      <w:tr w:rsidR="009D4C8C" w14:paraId="3ABF7169" w14:textId="77777777" w:rsidTr="009D4C8C">
        <w:tc>
          <w:tcPr>
            <w:tcW w:w="1517" w:type="dxa"/>
          </w:tcPr>
          <w:p w14:paraId="353EACED" w14:textId="77777777" w:rsidR="009D4C8C" w:rsidRPr="00790CA7" w:rsidRDefault="009D4C8C" w:rsidP="009B123B">
            <w:pPr>
              <w:jc w:val="center"/>
              <w:rPr>
                <w:b/>
              </w:rPr>
            </w:pPr>
            <w:r>
              <w:rPr>
                <w:b/>
              </w:rPr>
              <w:t>0</w:t>
            </w:r>
          </w:p>
        </w:tc>
        <w:tc>
          <w:tcPr>
            <w:tcW w:w="1349" w:type="dxa"/>
          </w:tcPr>
          <w:p w14:paraId="3E6BA868" w14:textId="77777777" w:rsidR="009D4C8C" w:rsidRDefault="009D4C8C" w:rsidP="009B123B"/>
        </w:tc>
        <w:tc>
          <w:tcPr>
            <w:tcW w:w="1595" w:type="dxa"/>
          </w:tcPr>
          <w:p w14:paraId="407CCA0D" w14:textId="5BFE1B56" w:rsidR="009D4C8C" w:rsidRDefault="009D4C8C" w:rsidP="009B123B"/>
        </w:tc>
        <w:tc>
          <w:tcPr>
            <w:tcW w:w="1370" w:type="dxa"/>
          </w:tcPr>
          <w:p w14:paraId="0E603948" w14:textId="77777777" w:rsidR="009D4C8C" w:rsidRDefault="009D4C8C" w:rsidP="009B123B"/>
        </w:tc>
        <w:tc>
          <w:tcPr>
            <w:tcW w:w="1794" w:type="dxa"/>
          </w:tcPr>
          <w:p w14:paraId="1C82297E" w14:textId="77777777" w:rsidR="009D4C8C" w:rsidRDefault="009D4C8C" w:rsidP="009B123B"/>
        </w:tc>
        <w:tc>
          <w:tcPr>
            <w:tcW w:w="1725" w:type="dxa"/>
          </w:tcPr>
          <w:p w14:paraId="487E924D" w14:textId="77777777" w:rsidR="009D4C8C" w:rsidRDefault="009D4C8C" w:rsidP="009B123B"/>
        </w:tc>
      </w:tr>
      <w:tr w:rsidR="009D4C8C" w14:paraId="52B1C91F" w14:textId="77777777" w:rsidTr="009D4C8C">
        <w:tc>
          <w:tcPr>
            <w:tcW w:w="1517" w:type="dxa"/>
          </w:tcPr>
          <w:p w14:paraId="5D6E9006" w14:textId="77777777" w:rsidR="009D4C8C" w:rsidRPr="00790CA7" w:rsidRDefault="009D4C8C" w:rsidP="009B123B">
            <w:pPr>
              <w:jc w:val="center"/>
              <w:rPr>
                <w:b/>
              </w:rPr>
            </w:pPr>
            <w:r>
              <w:rPr>
                <w:b/>
              </w:rPr>
              <w:t>0.05</w:t>
            </w:r>
          </w:p>
        </w:tc>
        <w:tc>
          <w:tcPr>
            <w:tcW w:w="1349" w:type="dxa"/>
          </w:tcPr>
          <w:p w14:paraId="7F546507" w14:textId="77777777" w:rsidR="009D4C8C" w:rsidRDefault="009D4C8C" w:rsidP="009B123B"/>
        </w:tc>
        <w:tc>
          <w:tcPr>
            <w:tcW w:w="1595" w:type="dxa"/>
          </w:tcPr>
          <w:p w14:paraId="75982FEF" w14:textId="4328626A" w:rsidR="009D4C8C" w:rsidRDefault="009D4C8C" w:rsidP="009B123B"/>
        </w:tc>
        <w:tc>
          <w:tcPr>
            <w:tcW w:w="1370" w:type="dxa"/>
          </w:tcPr>
          <w:p w14:paraId="6A73EA65" w14:textId="77777777" w:rsidR="009D4C8C" w:rsidRDefault="009D4C8C" w:rsidP="009B123B"/>
        </w:tc>
        <w:tc>
          <w:tcPr>
            <w:tcW w:w="1794" w:type="dxa"/>
          </w:tcPr>
          <w:p w14:paraId="7BF40738" w14:textId="77777777" w:rsidR="009D4C8C" w:rsidRDefault="009D4C8C" w:rsidP="009B123B"/>
        </w:tc>
        <w:tc>
          <w:tcPr>
            <w:tcW w:w="1725" w:type="dxa"/>
          </w:tcPr>
          <w:p w14:paraId="5BC5EA13" w14:textId="77777777" w:rsidR="009D4C8C" w:rsidRDefault="009D4C8C" w:rsidP="009B123B"/>
        </w:tc>
      </w:tr>
      <w:tr w:rsidR="009D4C8C" w14:paraId="36CA38F7" w14:textId="77777777" w:rsidTr="009D4C8C">
        <w:tc>
          <w:tcPr>
            <w:tcW w:w="1517" w:type="dxa"/>
          </w:tcPr>
          <w:p w14:paraId="097D8B86" w14:textId="77777777" w:rsidR="009D4C8C" w:rsidRPr="00790CA7" w:rsidRDefault="009D4C8C" w:rsidP="009B123B">
            <w:pPr>
              <w:jc w:val="center"/>
              <w:rPr>
                <w:rFonts w:eastAsiaTheme="minorEastAsia"/>
                <w:b/>
              </w:rPr>
            </w:pPr>
            <w:r>
              <w:rPr>
                <w:rFonts w:eastAsiaTheme="minorEastAsia"/>
                <w:b/>
              </w:rPr>
              <w:t>0.1</w:t>
            </w:r>
          </w:p>
        </w:tc>
        <w:tc>
          <w:tcPr>
            <w:tcW w:w="1349" w:type="dxa"/>
          </w:tcPr>
          <w:p w14:paraId="2A1C2079" w14:textId="77777777" w:rsidR="009D4C8C" w:rsidRDefault="009D4C8C" w:rsidP="009B123B"/>
        </w:tc>
        <w:tc>
          <w:tcPr>
            <w:tcW w:w="1595" w:type="dxa"/>
          </w:tcPr>
          <w:p w14:paraId="305E3E51" w14:textId="63B4CCA7" w:rsidR="009D4C8C" w:rsidRDefault="009D4C8C" w:rsidP="009B123B"/>
        </w:tc>
        <w:tc>
          <w:tcPr>
            <w:tcW w:w="1370" w:type="dxa"/>
          </w:tcPr>
          <w:p w14:paraId="2A896A77" w14:textId="77777777" w:rsidR="009D4C8C" w:rsidRDefault="009D4C8C" w:rsidP="009B123B"/>
        </w:tc>
        <w:tc>
          <w:tcPr>
            <w:tcW w:w="1794" w:type="dxa"/>
          </w:tcPr>
          <w:p w14:paraId="74C6242E" w14:textId="77777777" w:rsidR="009D4C8C" w:rsidRDefault="009D4C8C" w:rsidP="009B123B"/>
        </w:tc>
        <w:tc>
          <w:tcPr>
            <w:tcW w:w="1725" w:type="dxa"/>
          </w:tcPr>
          <w:p w14:paraId="7066E774" w14:textId="77777777" w:rsidR="009D4C8C" w:rsidRDefault="009D4C8C" w:rsidP="009B123B"/>
        </w:tc>
      </w:tr>
      <w:tr w:rsidR="009D4C8C" w14:paraId="23C498A0" w14:textId="77777777" w:rsidTr="009D4C8C">
        <w:tc>
          <w:tcPr>
            <w:tcW w:w="1517" w:type="dxa"/>
          </w:tcPr>
          <w:p w14:paraId="06F81DE5" w14:textId="77777777" w:rsidR="009D4C8C" w:rsidRPr="00790CA7" w:rsidRDefault="009D4C8C" w:rsidP="009B123B">
            <w:pPr>
              <w:jc w:val="center"/>
              <w:rPr>
                <w:b/>
              </w:rPr>
            </w:pPr>
            <w:r>
              <w:rPr>
                <w:b/>
              </w:rPr>
              <w:t>0.15</w:t>
            </w:r>
          </w:p>
        </w:tc>
        <w:tc>
          <w:tcPr>
            <w:tcW w:w="1349" w:type="dxa"/>
          </w:tcPr>
          <w:p w14:paraId="423E5476" w14:textId="77777777" w:rsidR="009D4C8C" w:rsidRDefault="009D4C8C" w:rsidP="009B123B"/>
        </w:tc>
        <w:tc>
          <w:tcPr>
            <w:tcW w:w="1595" w:type="dxa"/>
          </w:tcPr>
          <w:p w14:paraId="779F9C93" w14:textId="14169AD3" w:rsidR="009D4C8C" w:rsidRDefault="009D4C8C" w:rsidP="009B123B"/>
        </w:tc>
        <w:tc>
          <w:tcPr>
            <w:tcW w:w="1370" w:type="dxa"/>
          </w:tcPr>
          <w:p w14:paraId="4146B10F" w14:textId="77777777" w:rsidR="009D4C8C" w:rsidRDefault="009D4C8C" w:rsidP="009B123B"/>
        </w:tc>
        <w:tc>
          <w:tcPr>
            <w:tcW w:w="1794" w:type="dxa"/>
          </w:tcPr>
          <w:p w14:paraId="50035774" w14:textId="77777777" w:rsidR="009D4C8C" w:rsidRDefault="009D4C8C" w:rsidP="009B123B"/>
        </w:tc>
        <w:tc>
          <w:tcPr>
            <w:tcW w:w="1725" w:type="dxa"/>
          </w:tcPr>
          <w:p w14:paraId="2B3ED02A" w14:textId="77777777" w:rsidR="009D4C8C" w:rsidRDefault="009D4C8C" w:rsidP="009B123B"/>
        </w:tc>
      </w:tr>
      <w:tr w:rsidR="009D4C8C" w14:paraId="4C5CCCFE" w14:textId="77777777" w:rsidTr="009D4C8C">
        <w:tc>
          <w:tcPr>
            <w:tcW w:w="1517" w:type="dxa"/>
          </w:tcPr>
          <w:p w14:paraId="482002E6" w14:textId="77777777" w:rsidR="009D4C8C" w:rsidRPr="00790CA7" w:rsidRDefault="009D4C8C" w:rsidP="009B123B">
            <w:pPr>
              <w:jc w:val="center"/>
              <w:rPr>
                <w:b/>
              </w:rPr>
            </w:pPr>
            <w:r>
              <w:rPr>
                <w:b/>
              </w:rPr>
              <w:t>0.20</w:t>
            </w:r>
          </w:p>
        </w:tc>
        <w:tc>
          <w:tcPr>
            <w:tcW w:w="1349" w:type="dxa"/>
          </w:tcPr>
          <w:p w14:paraId="329993F3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0F1C040E" w14:textId="6C3B1B77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40D4400A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29A986E4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67A8A8B3" w14:textId="77777777" w:rsidR="009D4C8C" w:rsidRDefault="009D4C8C" w:rsidP="009B123B">
            <w:pPr>
              <w:keepNext/>
            </w:pPr>
          </w:p>
        </w:tc>
      </w:tr>
      <w:tr w:rsidR="009D4C8C" w14:paraId="2344C3AA" w14:textId="77777777" w:rsidTr="009D4C8C">
        <w:tc>
          <w:tcPr>
            <w:tcW w:w="1517" w:type="dxa"/>
          </w:tcPr>
          <w:p w14:paraId="1F3110AE" w14:textId="77777777" w:rsidR="009D4C8C" w:rsidRPr="00790CA7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25</w:t>
            </w:r>
          </w:p>
        </w:tc>
        <w:tc>
          <w:tcPr>
            <w:tcW w:w="1349" w:type="dxa"/>
          </w:tcPr>
          <w:p w14:paraId="142D7AF4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3859A5F9" w14:textId="48CDA486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6241153A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75D82EC1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01869668" w14:textId="77777777" w:rsidR="009D4C8C" w:rsidRDefault="009D4C8C" w:rsidP="009B123B">
            <w:pPr>
              <w:keepNext/>
            </w:pPr>
          </w:p>
        </w:tc>
      </w:tr>
      <w:tr w:rsidR="009D4C8C" w14:paraId="024B893A" w14:textId="77777777" w:rsidTr="009D4C8C">
        <w:tc>
          <w:tcPr>
            <w:tcW w:w="1517" w:type="dxa"/>
          </w:tcPr>
          <w:p w14:paraId="201306DC" w14:textId="77777777" w:rsidR="009D4C8C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30</w:t>
            </w:r>
          </w:p>
        </w:tc>
        <w:tc>
          <w:tcPr>
            <w:tcW w:w="1349" w:type="dxa"/>
          </w:tcPr>
          <w:p w14:paraId="3F5F7158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14FAEA72" w14:textId="2FD2A70D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7900E24D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31F6A616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5E4E70D5" w14:textId="77777777" w:rsidR="009D4C8C" w:rsidRDefault="009D4C8C" w:rsidP="009B123B">
            <w:pPr>
              <w:keepNext/>
            </w:pPr>
          </w:p>
        </w:tc>
      </w:tr>
      <w:tr w:rsidR="009D4C8C" w14:paraId="0DAFA936" w14:textId="77777777" w:rsidTr="009D4C8C">
        <w:tc>
          <w:tcPr>
            <w:tcW w:w="1517" w:type="dxa"/>
          </w:tcPr>
          <w:p w14:paraId="26DC347D" w14:textId="77777777" w:rsidR="009D4C8C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35</w:t>
            </w:r>
          </w:p>
        </w:tc>
        <w:tc>
          <w:tcPr>
            <w:tcW w:w="1349" w:type="dxa"/>
          </w:tcPr>
          <w:p w14:paraId="56AA6803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68D65EA6" w14:textId="4B8C0BB8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02FA02D7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4C4BA13C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0C755E4F" w14:textId="77777777" w:rsidR="009D4C8C" w:rsidRDefault="009D4C8C" w:rsidP="009B123B">
            <w:pPr>
              <w:keepNext/>
            </w:pPr>
          </w:p>
        </w:tc>
      </w:tr>
      <w:tr w:rsidR="009D4C8C" w14:paraId="6DFCBE04" w14:textId="77777777" w:rsidTr="009D4C8C">
        <w:tc>
          <w:tcPr>
            <w:tcW w:w="1517" w:type="dxa"/>
          </w:tcPr>
          <w:p w14:paraId="26FB2C0C" w14:textId="77777777" w:rsidR="009D4C8C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40</w:t>
            </w:r>
          </w:p>
        </w:tc>
        <w:tc>
          <w:tcPr>
            <w:tcW w:w="1349" w:type="dxa"/>
          </w:tcPr>
          <w:p w14:paraId="5A3A07A2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0CD5A161" w14:textId="62651095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7A9CB19E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6857011E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6CD2CC83" w14:textId="77777777" w:rsidR="009D4C8C" w:rsidRDefault="009D4C8C" w:rsidP="009B123B">
            <w:pPr>
              <w:keepNext/>
            </w:pPr>
          </w:p>
        </w:tc>
      </w:tr>
      <w:tr w:rsidR="009D4C8C" w14:paraId="2AD91EB7" w14:textId="77777777" w:rsidTr="009D4C8C">
        <w:tc>
          <w:tcPr>
            <w:tcW w:w="1517" w:type="dxa"/>
          </w:tcPr>
          <w:p w14:paraId="1412862F" w14:textId="77777777" w:rsidR="009D4C8C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45</w:t>
            </w:r>
          </w:p>
        </w:tc>
        <w:tc>
          <w:tcPr>
            <w:tcW w:w="1349" w:type="dxa"/>
          </w:tcPr>
          <w:p w14:paraId="6360687C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25B26DC0" w14:textId="7F43B414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49292CD3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4BA97ED5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40738599" w14:textId="77777777" w:rsidR="009D4C8C" w:rsidRDefault="009D4C8C" w:rsidP="009B123B">
            <w:pPr>
              <w:keepNext/>
            </w:pPr>
          </w:p>
        </w:tc>
      </w:tr>
      <w:tr w:rsidR="009D4C8C" w14:paraId="61C937C4" w14:textId="77777777" w:rsidTr="009D4C8C">
        <w:tc>
          <w:tcPr>
            <w:tcW w:w="1517" w:type="dxa"/>
          </w:tcPr>
          <w:p w14:paraId="667C2E0A" w14:textId="77777777" w:rsidR="009D4C8C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50</w:t>
            </w:r>
          </w:p>
        </w:tc>
        <w:tc>
          <w:tcPr>
            <w:tcW w:w="1349" w:type="dxa"/>
          </w:tcPr>
          <w:p w14:paraId="70EDB481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44FF347D" w14:textId="04955BC1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0D8D66BF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04AB5DDF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3D3CD521" w14:textId="77777777" w:rsidR="009D4C8C" w:rsidRDefault="009D4C8C" w:rsidP="009B123B">
            <w:pPr>
              <w:keepNext/>
            </w:pPr>
          </w:p>
        </w:tc>
      </w:tr>
      <w:tr w:rsidR="009D4C8C" w14:paraId="1C2A8FB4" w14:textId="77777777" w:rsidTr="009D4C8C">
        <w:tc>
          <w:tcPr>
            <w:tcW w:w="1517" w:type="dxa"/>
          </w:tcPr>
          <w:p w14:paraId="7F6D3FCD" w14:textId="77777777" w:rsidR="009D4C8C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55</w:t>
            </w:r>
          </w:p>
        </w:tc>
        <w:tc>
          <w:tcPr>
            <w:tcW w:w="1349" w:type="dxa"/>
          </w:tcPr>
          <w:p w14:paraId="37BBC9DF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1D35A75E" w14:textId="6A32BE4F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2E62796C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12D8E786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2636B781" w14:textId="77777777" w:rsidR="009D4C8C" w:rsidRDefault="009D4C8C" w:rsidP="009B123B">
            <w:pPr>
              <w:keepNext/>
            </w:pPr>
          </w:p>
        </w:tc>
      </w:tr>
      <w:tr w:rsidR="009D4C8C" w14:paraId="5B43653A" w14:textId="77777777" w:rsidTr="009D4C8C">
        <w:tc>
          <w:tcPr>
            <w:tcW w:w="1517" w:type="dxa"/>
          </w:tcPr>
          <w:p w14:paraId="27D7BCF1" w14:textId="77777777" w:rsidR="009D4C8C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60</w:t>
            </w:r>
          </w:p>
        </w:tc>
        <w:tc>
          <w:tcPr>
            <w:tcW w:w="1349" w:type="dxa"/>
          </w:tcPr>
          <w:p w14:paraId="33E77904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1A782725" w14:textId="3A3C3C70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0E8275C2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3DEC599C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2F36901D" w14:textId="77777777" w:rsidR="009D4C8C" w:rsidRDefault="009D4C8C" w:rsidP="009B123B">
            <w:pPr>
              <w:keepNext/>
            </w:pPr>
          </w:p>
        </w:tc>
      </w:tr>
      <w:tr w:rsidR="009D4C8C" w14:paraId="24B0C78A" w14:textId="77777777" w:rsidTr="009D4C8C">
        <w:tc>
          <w:tcPr>
            <w:tcW w:w="1517" w:type="dxa"/>
          </w:tcPr>
          <w:p w14:paraId="438F40DB" w14:textId="77777777" w:rsidR="009D4C8C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65</w:t>
            </w:r>
          </w:p>
        </w:tc>
        <w:tc>
          <w:tcPr>
            <w:tcW w:w="1349" w:type="dxa"/>
          </w:tcPr>
          <w:p w14:paraId="5B5EE890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69B7E2C7" w14:textId="521A709C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4E83E899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357F1C89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68767D46" w14:textId="77777777" w:rsidR="009D4C8C" w:rsidRDefault="009D4C8C" w:rsidP="009B123B">
            <w:pPr>
              <w:keepNext/>
            </w:pPr>
          </w:p>
        </w:tc>
      </w:tr>
      <w:tr w:rsidR="009D4C8C" w14:paraId="6003ADF7" w14:textId="77777777" w:rsidTr="009D4C8C">
        <w:tc>
          <w:tcPr>
            <w:tcW w:w="1517" w:type="dxa"/>
          </w:tcPr>
          <w:p w14:paraId="2CE3BC32" w14:textId="77777777" w:rsidR="009D4C8C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70</w:t>
            </w:r>
          </w:p>
        </w:tc>
        <w:tc>
          <w:tcPr>
            <w:tcW w:w="1349" w:type="dxa"/>
          </w:tcPr>
          <w:p w14:paraId="7A13A392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37B79372" w14:textId="630CB89F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18A0489E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580EA4D2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44D5FACF" w14:textId="77777777" w:rsidR="009D4C8C" w:rsidRDefault="009D4C8C" w:rsidP="009B123B">
            <w:pPr>
              <w:keepNext/>
            </w:pPr>
          </w:p>
        </w:tc>
      </w:tr>
      <w:tr w:rsidR="009D4C8C" w14:paraId="47EC6BA1" w14:textId="77777777" w:rsidTr="009D4C8C">
        <w:tc>
          <w:tcPr>
            <w:tcW w:w="1517" w:type="dxa"/>
          </w:tcPr>
          <w:p w14:paraId="0835C39C" w14:textId="77777777" w:rsidR="009D4C8C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75</w:t>
            </w:r>
          </w:p>
        </w:tc>
        <w:tc>
          <w:tcPr>
            <w:tcW w:w="1349" w:type="dxa"/>
          </w:tcPr>
          <w:p w14:paraId="16B69935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119DFA36" w14:textId="5E7702E3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7494A87B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06105FBD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3D357C40" w14:textId="77777777" w:rsidR="009D4C8C" w:rsidRDefault="009D4C8C" w:rsidP="009B123B">
            <w:pPr>
              <w:keepNext/>
            </w:pPr>
          </w:p>
        </w:tc>
      </w:tr>
      <w:tr w:rsidR="009D4C8C" w14:paraId="229E0B81" w14:textId="77777777" w:rsidTr="009D4C8C">
        <w:tc>
          <w:tcPr>
            <w:tcW w:w="1517" w:type="dxa"/>
          </w:tcPr>
          <w:p w14:paraId="53E9EB29" w14:textId="77777777" w:rsidR="009D4C8C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80</w:t>
            </w:r>
          </w:p>
        </w:tc>
        <w:tc>
          <w:tcPr>
            <w:tcW w:w="1349" w:type="dxa"/>
          </w:tcPr>
          <w:p w14:paraId="4D22AECE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4FEF5E68" w14:textId="76203874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2D05A5CE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4CB6AA80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16B7C21A" w14:textId="77777777" w:rsidR="009D4C8C" w:rsidRDefault="009D4C8C" w:rsidP="009B123B">
            <w:pPr>
              <w:keepNext/>
            </w:pPr>
          </w:p>
        </w:tc>
      </w:tr>
      <w:tr w:rsidR="009D4C8C" w14:paraId="48385200" w14:textId="77777777" w:rsidTr="009D4C8C">
        <w:tc>
          <w:tcPr>
            <w:tcW w:w="1517" w:type="dxa"/>
          </w:tcPr>
          <w:p w14:paraId="242C2636" w14:textId="77777777" w:rsidR="009D4C8C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85</w:t>
            </w:r>
          </w:p>
        </w:tc>
        <w:tc>
          <w:tcPr>
            <w:tcW w:w="1349" w:type="dxa"/>
          </w:tcPr>
          <w:p w14:paraId="72FB00AC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4CC2B0FF" w14:textId="4698E7A2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640CF622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604B6BD6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4874E9C0" w14:textId="77777777" w:rsidR="009D4C8C" w:rsidRDefault="009D4C8C" w:rsidP="009B123B">
            <w:pPr>
              <w:keepNext/>
            </w:pPr>
          </w:p>
        </w:tc>
      </w:tr>
      <w:tr w:rsidR="009D4C8C" w14:paraId="7701C6A3" w14:textId="77777777" w:rsidTr="009D4C8C">
        <w:tc>
          <w:tcPr>
            <w:tcW w:w="1517" w:type="dxa"/>
          </w:tcPr>
          <w:p w14:paraId="33AEAF61" w14:textId="77777777" w:rsidR="009D4C8C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90</w:t>
            </w:r>
          </w:p>
        </w:tc>
        <w:tc>
          <w:tcPr>
            <w:tcW w:w="1349" w:type="dxa"/>
          </w:tcPr>
          <w:p w14:paraId="503299FE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4F8AECDC" w14:textId="2255C9FC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1FAD9ED9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62B3A606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20F5210D" w14:textId="77777777" w:rsidR="009D4C8C" w:rsidRDefault="009D4C8C" w:rsidP="009B123B">
            <w:pPr>
              <w:keepNext/>
            </w:pPr>
          </w:p>
        </w:tc>
      </w:tr>
      <w:tr w:rsidR="009D4C8C" w14:paraId="599BFC4E" w14:textId="77777777" w:rsidTr="009D4C8C">
        <w:tc>
          <w:tcPr>
            <w:tcW w:w="1517" w:type="dxa"/>
          </w:tcPr>
          <w:p w14:paraId="1A2E5008" w14:textId="77777777" w:rsidR="009D4C8C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0.95</w:t>
            </w:r>
          </w:p>
        </w:tc>
        <w:tc>
          <w:tcPr>
            <w:tcW w:w="1349" w:type="dxa"/>
          </w:tcPr>
          <w:p w14:paraId="0787CFDB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7DC0FD46" w14:textId="404A901F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6FC1535F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66A867E8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65A72DFC" w14:textId="77777777" w:rsidR="009D4C8C" w:rsidRDefault="009D4C8C" w:rsidP="009B123B">
            <w:pPr>
              <w:keepNext/>
            </w:pPr>
          </w:p>
        </w:tc>
      </w:tr>
      <w:tr w:rsidR="009D4C8C" w14:paraId="0514D41F" w14:textId="77777777" w:rsidTr="009D4C8C">
        <w:tc>
          <w:tcPr>
            <w:tcW w:w="1517" w:type="dxa"/>
          </w:tcPr>
          <w:p w14:paraId="502B1B6B" w14:textId="77777777" w:rsidR="009D4C8C" w:rsidRDefault="009D4C8C" w:rsidP="009B123B">
            <w:pPr>
              <w:jc w:val="center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</w:rPr>
              <w:t>1</w:t>
            </w:r>
          </w:p>
        </w:tc>
        <w:tc>
          <w:tcPr>
            <w:tcW w:w="1349" w:type="dxa"/>
          </w:tcPr>
          <w:p w14:paraId="58827D31" w14:textId="77777777" w:rsidR="009D4C8C" w:rsidRDefault="009D4C8C" w:rsidP="009B123B">
            <w:pPr>
              <w:keepNext/>
            </w:pPr>
          </w:p>
        </w:tc>
        <w:tc>
          <w:tcPr>
            <w:tcW w:w="1595" w:type="dxa"/>
          </w:tcPr>
          <w:p w14:paraId="20C7C4F8" w14:textId="003DA8D4" w:rsidR="009D4C8C" w:rsidRDefault="009D4C8C" w:rsidP="009B123B">
            <w:pPr>
              <w:keepNext/>
            </w:pPr>
          </w:p>
        </w:tc>
        <w:tc>
          <w:tcPr>
            <w:tcW w:w="1370" w:type="dxa"/>
          </w:tcPr>
          <w:p w14:paraId="2ADC238E" w14:textId="77777777" w:rsidR="009D4C8C" w:rsidRDefault="009D4C8C" w:rsidP="009B123B">
            <w:pPr>
              <w:keepNext/>
            </w:pPr>
          </w:p>
        </w:tc>
        <w:tc>
          <w:tcPr>
            <w:tcW w:w="1794" w:type="dxa"/>
          </w:tcPr>
          <w:p w14:paraId="5A4CC0AC" w14:textId="77777777" w:rsidR="009D4C8C" w:rsidRDefault="009D4C8C" w:rsidP="009B123B">
            <w:pPr>
              <w:keepNext/>
            </w:pPr>
          </w:p>
        </w:tc>
        <w:tc>
          <w:tcPr>
            <w:tcW w:w="1725" w:type="dxa"/>
          </w:tcPr>
          <w:p w14:paraId="4D886844" w14:textId="77777777" w:rsidR="009D4C8C" w:rsidRDefault="009D4C8C" w:rsidP="009B123B">
            <w:pPr>
              <w:keepNext/>
            </w:pPr>
          </w:p>
        </w:tc>
      </w:tr>
    </w:tbl>
    <w:p w14:paraId="03E68160" w14:textId="77777777" w:rsidR="009D4C8C" w:rsidRPr="009D4C8C" w:rsidRDefault="009D4C8C" w:rsidP="009D4C8C"/>
    <w:sectPr w:rsidR="009D4C8C" w:rsidRPr="009D4C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3A85E24"/>
    <w:multiLevelType w:val="hybridMultilevel"/>
    <w:tmpl w:val="C0E6B8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bc0MbYwNzYwMDJX0lEKTi0uzszPAykwqgUA6ILwMSwAAAA="/>
  </w:docVars>
  <w:rsids>
    <w:rsidRoot w:val="00716902"/>
    <w:rsid w:val="0002056A"/>
    <w:rsid w:val="00034134"/>
    <w:rsid w:val="000C6D3A"/>
    <w:rsid w:val="00153C77"/>
    <w:rsid w:val="001A79AA"/>
    <w:rsid w:val="001E19C0"/>
    <w:rsid w:val="002213CF"/>
    <w:rsid w:val="002A64EE"/>
    <w:rsid w:val="002F14DE"/>
    <w:rsid w:val="003C0EF2"/>
    <w:rsid w:val="00431DF9"/>
    <w:rsid w:val="0047604E"/>
    <w:rsid w:val="004B2E53"/>
    <w:rsid w:val="004D5A55"/>
    <w:rsid w:val="005008C7"/>
    <w:rsid w:val="005209D1"/>
    <w:rsid w:val="00716902"/>
    <w:rsid w:val="00750C74"/>
    <w:rsid w:val="00790CA7"/>
    <w:rsid w:val="008204DC"/>
    <w:rsid w:val="00874C75"/>
    <w:rsid w:val="00911EC5"/>
    <w:rsid w:val="009C247C"/>
    <w:rsid w:val="009D4C8C"/>
    <w:rsid w:val="00A648FD"/>
    <w:rsid w:val="00BD1034"/>
    <w:rsid w:val="00BD4F90"/>
    <w:rsid w:val="00CB7702"/>
    <w:rsid w:val="00CE4F67"/>
    <w:rsid w:val="00DA6EFC"/>
    <w:rsid w:val="00DB684C"/>
    <w:rsid w:val="00E03F61"/>
    <w:rsid w:val="00F44D81"/>
    <w:rsid w:val="00F8622C"/>
    <w:rsid w:val="00FC10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2924D"/>
  <w15:chartTrackingRefBased/>
  <w15:docId w15:val="{E4815572-9436-44E5-B8F7-20781B53C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53C77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0CA7"/>
    <w:pPr>
      <w:keepNext/>
      <w:keepLines/>
      <w:spacing w:before="240" w:after="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53C77"/>
    <w:pPr>
      <w:keepNext/>
      <w:keepLines/>
      <w:spacing w:before="40" w:after="0"/>
      <w:outlineLvl w:val="1"/>
    </w:pPr>
    <w:rPr>
      <w:rFonts w:eastAsiaTheme="majorEastAsia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90CA7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53C77"/>
    <w:rPr>
      <w:rFonts w:ascii="Times New Roman" w:eastAsiaTheme="majorEastAsia" w:hAnsi="Times New Roman" w:cstheme="majorBidi"/>
      <w:b/>
      <w:sz w:val="28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79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790CA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90CA7"/>
    <w:rPr>
      <w:color w:val="808080"/>
    </w:rPr>
  </w:style>
  <w:style w:type="paragraph" w:styleId="ListParagraph">
    <w:name w:val="List Paragraph"/>
    <w:basedOn w:val="Normal"/>
    <w:uiPriority w:val="34"/>
    <w:qFormat/>
    <w:rsid w:val="00911E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4</TotalTime>
  <Pages>7</Pages>
  <Words>420</Words>
  <Characters>239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es AYAZ</dc:creator>
  <cp:keywords/>
  <dc:description/>
  <cp:lastModifiedBy>Enes AYAZ</cp:lastModifiedBy>
  <cp:revision>34</cp:revision>
  <dcterms:created xsi:type="dcterms:W3CDTF">2021-02-15T10:16:00Z</dcterms:created>
  <dcterms:modified xsi:type="dcterms:W3CDTF">2021-02-15T19:07:00Z</dcterms:modified>
</cp:coreProperties>
</file>